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FDA0B" w14:textId="77777777" w:rsidR="0035306F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141"/>
        <w:rPr>
          <w:rFonts w:ascii="Calibri" w:eastAsia="Calibri" w:hAnsi="Calibri" w:cs="Calibri"/>
          <w:b/>
          <w:color w:val="525252"/>
          <w:sz w:val="72"/>
          <w:szCs w:val="72"/>
        </w:rPr>
      </w:pPr>
      <w:r>
        <w:rPr>
          <w:rFonts w:ascii="Calibri" w:eastAsia="Calibri" w:hAnsi="Calibri" w:cs="Calibri"/>
          <w:b/>
          <w:color w:val="525252"/>
          <w:sz w:val="36"/>
          <w:szCs w:val="36"/>
        </w:rPr>
        <w:t>Chudoba a nerovnosti</w:t>
      </w:r>
    </w:p>
    <w:p w14:paraId="2B3CC9D0" w14:textId="77777777" w:rsidR="0035306F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F28825"/>
          <w:sz w:val="52"/>
          <w:szCs w:val="52"/>
        </w:rPr>
      </w:pPr>
      <w:r>
        <w:rPr>
          <w:rFonts w:ascii="Calibri" w:eastAsia="Calibri" w:hAnsi="Calibri" w:cs="Calibri"/>
          <w:b/>
          <w:color w:val="F28825"/>
          <w:sz w:val="52"/>
          <w:szCs w:val="52"/>
        </w:rPr>
        <w:t>Člověče, (ne)zvol si – Aby pomoc fungovala</w:t>
      </w:r>
    </w:p>
    <w:p w14:paraId="56170707" w14:textId="77777777" w:rsidR="0035306F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F28825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hidden="0" allowOverlap="1" wp14:anchorId="3A695A27" wp14:editId="76B45F5C">
                <wp:simplePos x="0" y="0"/>
                <wp:positionH relativeFrom="column">
                  <wp:posOffset>22860</wp:posOffset>
                </wp:positionH>
                <wp:positionV relativeFrom="paragraph">
                  <wp:posOffset>168275</wp:posOffset>
                </wp:positionV>
                <wp:extent cx="6087110" cy="1714500"/>
                <wp:effectExtent l="0" t="0" r="27940" b="19050"/>
                <wp:wrapNone/>
                <wp:docPr id="255" name="Obdélník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7110" cy="1714500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12700" cap="flat" cmpd="sng">
                          <a:solidFill>
                            <a:schemeClr val="lt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034C1C4" w14:textId="77777777" w:rsidR="0035306F" w:rsidRDefault="0035306F" w:rsidP="0035306F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695A27" id="Obdélník 255" o:spid="_x0000_s1026" style="position:absolute;margin-left:1.8pt;margin-top:13.25pt;width:479.3pt;height:13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" fillcolor="#f2f2f2" strokecolor="white [3201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3034C1C4" w14:textId="77777777" w:rsidR="0035306F" w:rsidRDefault="0035306F" w:rsidP="0035306F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4C7588E9" w14:textId="77777777" w:rsidR="0035306F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552" w:right="425"/>
        <w:jc w:val="both"/>
        <w:rPr>
          <w:rFonts w:ascii="Calibri" w:eastAsia="Calibri" w:hAnsi="Calibri" w:cs="Calibri"/>
          <w:i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0BB3A6C" wp14:editId="29BCE73A">
                <wp:simplePos x="0" y="0"/>
                <wp:positionH relativeFrom="column">
                  <wp:posOffset>215900</wp:posOffset>
                </wp:positionH>
                <wp:positionV relativeFrom="paragraph">
                  <wp:posOffset>107950</wp:posOffset>
                </wp:positionV>
                <wp:extent cx="1193800" cy="1193800"/>
                <wp:effectExtent l="0" t="0" r="6350" b="6350"/>
                <wp:wrapNone/>
                <wp:docPr id="269" name="Ovál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3800" cy="1193800"/>
                        </a:xfrm>
                        <a:prstGeom prst="ellipse">
                          <a:avLst/>
                        </a:prstGeom>
                        <a:solidFill>
                          <a:srgbClr val="BFBFB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2FA4A93" w14:textId="77777777" w:rsidR="0035306F" w:rsidRDefault="0035306F" w:rsidP="0035306F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6"/>
                              </w:rPr>
                              <w:t>Anotace</w:t>
                            </w:r>
                          </w:p>
                        </w:txbxContent>
                      </wps:txbx>
                      <wps:bodyPr spcFirstLastPara="1" wrap="square" lIns="0" tIns="45700" rIns="0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0BB3A6C" id="Ovál 269" o:spid="_x0000_s1027" style="position:absolute;left:0;text-align:left;margin-left:17pt;margin-top:8.5pt;width:94pt;height:9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" fillcolor="#bfbfbf" stroked="f">
                <v:textbox inset="0,1.2694mm,0,1.2694mm">
                  <w:txbxContent>
                    <w:p w14:paraId="72FA4A93" w14:textId="77777777" w:rsidR="0035306F" w:rsidRDefault="0035306F" w:rsidP="0035306F">
                      <w:pPr>
                        <w:spacing w:line="275" w:lineRule="auto"/>
                        <w:jc w:val="center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FFFFF"/>
                          <w:sz w:val="36"/>
                        </w:rPr>
                        <w:t>Anotace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Calibri" w:eastAsia="Calibri" w:hAnsi="Calibri" w:cs="Calibri"/>
          <w:i/>
          <w:color w:val="767171"/>
          <w:sz w:val="20"/>
          <w:szCs w:val="20"/>
        </w:rPr>
        <w:t>Tato vyučovací jednotka je určena pro práci v hodinách zeměpisu, popř. výchovy k občanství. Žáci zhlédnou video, které prostřednictvím příběhu jejich vrstevnice Aminy z chudé venkovské oblasti v blíže neurčené zemi inspirované Etiopií otevře téma chudoby a nerovností. Žáci mají možnost zasáhnout do děje videa a rozhodnout tak o životě Aminy i formě pomoci pro její vesnici. Díky návazným aktivitám mohou proniknout do reality rozvojových aktivit a zamyslet se nad tím, jak zařídit, aby pomoc byla skutečně efektivní. Na konci lekce mají žáci na základě získaných poznatků možnost přehodnotit svoje postoje v otázce rozvojové pomoci a spolupráce.</w:t>
      </w:r>
    </w:p>
    <w:p w14:paraId="541225AA" w14:textId="77777777" w:rsidR="0035306F" w:rsidRPr="00BA3A03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F28825"/>
          <w:sz w:val="14"/>
          <w:szCs w:val="14"/>
        </w:rPr>
      </w:pPr>
    </w:p>
    <w:p w14:paraId="573BCE7C" w14:textId="0CB8BF6F" w:rsidR="0035306F" w:rsidRPr="00BA3A03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F28825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hidden="0" allowOverlap="1" wp14:anchorId="4EFF5311" wp14:editId="518F4677">
                <wp:simplePos x="0" y="0"/>
                <wp:positionH relativeFrom="column">
                  <wp:posOffset>0</wp:posOffset>
                </wp:positionH>
                <wp:positionV relativeFrom="paragraph">
                  <wp:posOffset>212453</wp:posOffset>
                </wp:positionV>
                <wp:extent cx="3355200" cy="615600"/>
                <wp:effectExtent l="0" t="0" r="17145" b="13335"/>
                <wp:wrapNone/>
                <wp:docPr id="265" name="Obdélník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5200" cy="615600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rgbClr val="F28825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70BE975" w14:textId="77777777" w:rsidR="0035306F" w:rsidRDefault="0035306F" w:rsidP="0035306F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FF5311" id="Obdélník 265" o:spid="_x0000_s1028" style="position:absolute;margin-left:0;margin-top:16.75pt;width:264.2pt;height:48.4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" filled="f" strokecolor="#f28825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070BE975" w14:textId="77777777" w:rsidR="0035306F" w:rsidRDefault="0035306F" w:rsidP="0035306F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2C6D622F" w14:textId="3A2F03C0" w:rsidR="0035306F" w:rsidRDefault="009A239C" w:rsidP="007B2D5E">
      <w:pPr>
        <w:pBdr>
          <w:top w:val="nil"/>
          <w:left w:val="nil"/>
          <w:bottom w:val="nil"/>
          <w:right w:val="nil"/>
          <w:between w:val="nil"/>
        </w:pBdr>
        <w:tabs>
          <w:tab w:val="right" w:pos="3528"/>
        </w:tabs>
        <w:spacing w:before="240" w:line="240" w:lineRule="auto"/>
        <w:rPr>
          <w:rFonts w:ascii="Calibri" w:eastAsia="Calibri" w:hAnsi="Calibri" w:cs="Calibri"/>
          <w:b/>
          <w:color w:val="00B050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3360" behindDoc="0" locked="0" layoutInCell="1" hidden="0" allowOverlap="1" wp14:anchorId="301F0AD8" wp14:editId="6ABA423A">
            <wp:simplePos x="0" y="0"/>
            <wp:positionH relativeFrom="column">
              <wp:posOffset>3575050</wp:posOffset>
            </wp:positionH>
            <wp:positionV relativeFrom="paragraph">
              <wp:posOffset>27305</wp:posOffset>
            </wp:positionV>
            <wp:extent cx="2385695" cy="485775"/>
            <wp:effectExtent l="0" t="0" r="0" b="9525"/>
            <wp:wrapSquare wrapText="bothSides" distT="0" distB="0" distL="114300" distR="114300"/>
            <wp:docPr id="272" name="image17.png" descr="Obsah obrázku text&#10;&#10;Popis byl vytvořen automatick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image17.png" descr="Obsah obrázku text&#10;&#10;Popis byl vytvořen automaticky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85695" cy="485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1" locked="0" layoutInCell="1" hidden="0" allowOverlap="1" wp14:anchorId="3C905E00" wp14:editId="2658AAE9">
                <wp:simplePos x="0" y="0"/>
                <wp:positionH relativeFrom="column">
                  <wp:posOffset>2665095</wp:posOffset>
                </wp:positionH>
                <wp:positionV relativeFrom="paragraph">
                  <wp:posOffset>143510</wp:posOffset>
                </wp:positionV>
                <wp:extent cx="771525" cy="229870"/>
                <wp:effectExtent l="0" t="0" r="0" b="0"/>
                <wp:wrapNone/>
                <wp:docPr id="264" name="Obdélník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EC172AA" w14:textId="77777777" w:rsidR="0035306F" w:rsidRDefault="0035306F" w:rsidP="0035306F">
                            <w:pPr>
                              <w:spacing w:line="219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</w:rPr>
                              <w:t>Video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905E00" id="Obdélník 264" o:spid="_x0000_s1029" style="position:absolute;margin-left:209.85pt;margin-top:11.3pt;width:60.75pt;height:18.1pt;z-index:-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" filled="f" stroked="f">
                <v:textbox inset="2.53958mm,1.2694mm,2.53958mm,1.2694mm">
                  <w:txbxContent>
                    <w:p w14:paraId="1EC172AA" w14:textId="77777777" w:rsidR="0035306F" w:rsidRDefault="0035306F" w:rsidP="0035306F">
                      <w:pPr>
                        <w:spacing w:line="219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</w:rPr>
                        <w:t>Vide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hidden="0" allowOverlap="1" wp14:anchorId="69E3B46B" wp14:editId="13D2B556">
                <wp:simplePos x="0" y="0"/>
                <wp:positionH relativeFrom="column">
                  <wp:posOffset>1572260</wp:posOffset>
                </wp:positionH>
                <wp:positionV relativeFrom="paragraph">
                  <wp:posOffset>75565</wp:posOffset>
                </wp:positionV>
                <wp:extent cx="771525" cy="460375"/>
                <wp:effectExtent l="0" t="0" r="0" b="0"/>
                <wp:wrapNone/>
                <wp:docPr id="267" name="Obdélník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460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E58AD1C" w14:textId="77777777" w:rsidR="0035306F" w:rsidRDefault="0035306F" w:rsidP="0035306F">
                            <w:pPr>
                              <w:spacing w:line="219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</w:rPr>
                              <w:t>8. a 9. ročník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E3B46B" id="Obdélník 267" o:spid="_x0000_s1030" style="position:absolute;margin-left:123.8pt;margin-top:5.95pt;width:60.75pt;height:36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" filled="f" stroked="f">
                <v:textbox inset="2.53958mm,1.2694mm,2.53958mm,1.2694mm">
                  <w:txbxContent>
                    <w:p w14:paraId="7E58AD1C" w14:textId="77777777" w:rsidR="0035306F" w:rsidRDefault="0035306F" w:rsidP="0035306F">
                      <w:pPr>
                        <w:spacing w:line="219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</w:rPr>
                        <w:t>8. a 9. ročník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hidden="0" allowOverlap="1" wp14:anchorId="58326A68" wp14:editId="3DB91567">
                <wp:simplePos x="0" y="0"/>
                <wp:positionH relativeFrom="column">
                  <wp:posOffset>454660</wp:posOffset>
                </wp:positionH>
                <wp:positionV relativeFrom="paragraph">
                  <wp:posOffset>136525</wp:posOffset>
                </wp:positionV>
                <wp:extent cx="771525" cy="336550"/>
                <wp:effectExtent l="0" t="0" r="0" b="6350"/>
                <wp:wrapNone/>
                <wp:docPr id="251" name="Obdélník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33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F07F150" w14:textId="77777777" w:rsidR="0035306F" w:rsidRDefault="0035306F" w:rsidP="0035306F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</w:rPr>
                              <w:t>45 mi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326A68" id="Obdélník 251" o:spid="_x0000_s1031" style="position:absolute;margin-left:35.8pt;margin-top:10.75pt;width:60.75pt;height:26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" filled="f" stroked="f">
                <v:textbox inset="2.53958mm,1.2694mm,2.53958mm,1.2694mm">
                  <w:txbxContent>
                    <w:p w14:paraId="6F07F150" w14:textId="77777777" w:rsidR="0035306F" w:rsidRDefault="0035306F" w:rsidP="0035306F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</w:rPr>
                        <w:t>45 mi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0" locked="0" layoutInCell="1" hidden="0" allowOverlap="1" wp14:anchorId="504FEA6D" wp14:editId="0B24D484">
            <wp:simplePos x="0" y="0"/>
            <wp:positionH relativeFrom="column">
              <wp:posOffset>156210</wp:posOffset>
            </wp:positionH>
            <wp:positionV relativeFrom="paragraph">
              <wp:posOffset>109220</wp:posOffset>
            </wp:positionV>
            <wp:extent cx="308610" cy="308610"/>
            <wp:effectExtent l="0" t="0" r="0" b="0"/>
            <wp:wrapNone/>
            <wp:docPr id="271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8610" cy="3086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hidden="0" allowOverlap="1" wp14:anchorId="4F08CA4C" wp14:editId="3601313E">
            <wp:simplePos x="0" y="0"/>
            <wp:positionH relativeFrom="column">
              <wp:posOffset>1261110</wp:posOffset>
            </wp:positionH>
            <wp:positionV relativeFrom="paragraph">
              <wp:posOffset>122555</wp:posOffset>
            </wp:positionV>
            <wp:extent cx="326390" cy="326390"/>
            <wp:effectExtent l="0" t="0" r="0" b="0"/>
            <wp:wrapNone/>
            <wp:docPr id="273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6390" cy="3263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3840" behindDoc="1" locked="0" layoutInCell="1" allowOverlap="1" wp14:anchorId="1BE4ABBF" wp14:editId="3828C1F7">
            <wp:simplePos x="0" y="0"/>
            <wp:positionH relativeFrom="column">
              <wp:posOffset>2354580</wp:posOffset>
            </wp:positionH>
            <wp:positionV relativeFrom="paragraph">
              <wp:posOffset>120650</wp:posOffset>
            </wp:positionV>
            <wp:extent cx="323850" cy="323850"/>
            <wp:effectExtent l="0" t="0" r="0" b="0"/>
            <wp:wrapTight wrapText="bothSides">
              <wp:wrapPolygon edited="0">
                <wp:start x="2541" y="0"/>
                <wp:lineTo x="0" y="3812"/>
                <wp:lineTo x="0" y="16518"/>
                <wp:lineTo x="2541" y="20329"/>
                <wp:lineTo x="16518" y="20329"/>
                <wp:lineTo x="20329" y="16518"/>
                <wp:lineTo x="20329" y="3812"/>
                <wp:lineTo x="17788" y="0"/>
                <wp:lineTo x="2541" y="0"/>
              </wp:wrapPolygon>
            </wp:wrapTight>
            <wp:docPr id="80" name="Obrázek 80" descr="Obsah obrázku text, klipar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Obrázek 80" descr="Obsah obrázku text, klipart&#10;&#10;Popis byl vytvořen automaticky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2D5E">
        <w:rPr>
          <w:rFonts w:ascii="Calibri" w:eastAsia="Calibri" w:hAnsi="Calibri" w:cs="Calibri"/>
          <w:b/>
          <w:color w:val="00B050"/>
          <w:sz w:val="20"/>
          <w:szCs w:val="20"/>
        </w:rPr>
        <w:tab/>
      </w:r>
    </w:p>
    <w:p w14:paraId="7B5C7791" w14:textId="77777777" w:rsidR="0035306F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b/>
          <w:color w:val="00B050"/>
          <w:sz w:val="20"/>
          <w:szCs w:val="20"/>
        </w:rPr>
      </w:pPr>
    </w:p>
    <w:p w14:paraId="2563F55B" w14:textId="77777777" w:rsidR="0035306F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bookmarkStart w:id="0" w:name="_heading=h.gjdgxs" w:colFirst="0" w:colLast="0"/>
      <w:bookmarkEnd w:id="0"/>
      <w:r>
        <w:rPr>
          <w:rFonts w:ascii="Calibri" w:eastAsia="Calibri" w:hAnsi="Calibri" w:cs="Calibri"/>
          <w:b/>
          <w:color w:val="F28825"/>
          <w:sz w:val="20"/>
          <w:szCs w:val="20"/>
        </w:rPr>
        <w:t>Vzdělávací oblast a vyučovací předmět:</w:t>
      </w:r>
      <w:r>
        <w:rPr>
          <w:rFonts w:ascii="Calibri" w:eastAsia="Calibri" w:hAnsi="Calibri" w:cs="Calibri"/>
          <w:color w:val="F2882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25252"/>
          <w:sz w:val="20"/>
          <w:szCs w:val="20"/>
        </w:rPr>
        <w:t>Člověk a příroda – Zeměpis, Člověk a společnost – Výchova k občanství</w:t>
      </w:r>
    </w:p>
    <w:p w14:paraId="06C86B52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noProof/>
          <w:color w:val="525252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0884C75" wp14:editId="37EA1712">
                <wp:simplePos x="0" y="0"/>
                <wp:positionH relativeFrom="column">
                  <wp:posOffset>0</wp:posOffset>
                </wp:positionH>
                <wp:positionV relativeFrom="paragraph">
                  <wp:posOffset>75895</wp:posOffset>
                </wp:positionV>
                <wp:extent cx="6131560" cy="0"/>
                <wp:effectExtent l="0" t="0" r="0" b="0"/>
                <wp:wrapNone/>
                <wp:docPr id="42" name="Přímá spojnic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156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A3F598" id="Přímá spojnice 42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pt" to="482.8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" strokecolor="#f28825">
                <v:stroke dashstyle="dash" joinstyle="miter"/>
              </v:line>
            </w:pict>
          </mc:Fallback>
        </mc:AlternateContent>
      </w:r>
      <w:r>
        <w:rPr>
          <w:rFonts w:ascii="Calibri" w:eastAsia="Calibri" w:hAnsi="Calibri" w:cs="Calibri"/>
          <w:b/>
          <w:color w:val="F28825"/>
          <w:sz w:val="20"/>
          <w:szCs w:val="20"/>
        </w:rPr>
        <w:t>Průřezové téma:</w:t>
      </w:r>
      <w:r>
        <w:rPr>
          <w:rFonts w:ascii="Calibri" w:eastAsia="Calibri" w:hAnsi="Calibri" w:cs="Calibri"/>
          <w:color w:val="F2882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Výchova k </w:t>
      </w:r>
      <w:r w:rsidRPr="00CE346E">
        <w:rPr>
          <w:rFonts w:ascii="Calibri" w:eastAsia="Calibri" w:hAnsi="Calibri" w:cs="Calibri"/>
          <w:color w:val="525252"/>
          <w:sz w:val="20"/>
          <w:szCs w:val="20"/>
        </w:rPr>
        <w:t>myšlení v evropských a globálních souvislostech, Multikulturní výchova, Etická výchova</w:t>
      </w:r>
    </w:p>
    <w:p w14:paraId="51C9D24C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b/>
          <w:color w:val="F28825"/>
          <w:sz w:val="20"/>
          <w:szCs w:val="20"/>
        </w:rPr>
      </w:pPr>
      <w:r>
        <w:rPr>
          <w:rFonts w:ascii="Calibri" w:eastAsia="Calibri" w:hAnsi="Calibri" w:cs="Calibri"/>
          <w:noProof/>
          <w:color w:val="525252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83DD0A" wp14:editId="1FC397C2">
                <wp:simplePos x="0" y="0"/>
                <wp:positionH relativeFrom="column">
                  <wp:posOffset>0</wp:posOffset>
                </wp:positionH>
                <wp:positionV relativeFrom="paragraph">
                  <wp:posOffset>70180</wp:posOffset>
                </wp:positionV>
                <wp:extent cx="6131560" cy="0"/>
                <wp:effectExtent l="0" t="0" r="0" b="0"/>
                <wp:wrapNone/>
                <wp:docPr id="74" name="Přímá spojnic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156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AA0AC9" id="Přímá spojnice 7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55pt" to="482.8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" strokecolor="#f28825">
                <v:stroke dashstyle="dash" joinstyle="miter"/>
              </v:line>
            </w:pict>
          </mc:Fallback>
        </mc:AlternateContent>
      </w:r>
      <w:r w:rsidRPr="00CE346E">
        <w:rPr>
          <w:rFonts w:ascii="Calibri" w:eastAsia="Calibri" w:hAnsi="Calibri" w:cs="Calibri"/>
          <w:b/>
          <w:color w:val="F28825"/>
          <w:sz w:val="20"/>
          <w:szCs w:val="20"/>
        </w:rPr>
        <w:t xml:space="preserve">Tematické celky: </w:t>
      </w:r>
      <w:r w:rsidRPr="00CE346E">
        <w:rPr>
          <w:rFonts w:ascii="Calibri" w:eastAsia="Calibri" w:hAnsi="Calibri" w:cs="Calibri"/>
          <w:color w:val="525252"/>
          <w:sz w:val="20"/>
          <w:szCs w:val="20"/>
        </w:rPr>
        <w:t>Společenské a hospodářské prostředí;</w:t>
      </w:r>
      <w:r w:rsidRPr="00CE346E">
        <w:rPr>
          <w:rFonts w:ascii="Calibri" w:eastAsia="Calibri" w:hAnsi="Calibri" w:cs="Calibri"/>
          <w:b/>
          <w:color w:val="F28825"/>
          <w:sz w:val="20"/>
          <w:szCs w:val="20"/>
        </w:rPr>
        <w:t xml:space="preserve"> </w:t>
      </w:r>
      <w:r w:rsidRPr="00CE346E">
        <w:rPr>
          <w:rFonts w:ascii="Calibri" w:eastAsia="Calibri" w:hAnsi="Calibri" w:cs="Calibri"/>
          <w:color w:val="525252"/>
          <w:sz w:val="20"/>
          <w:szCs w:val="20"/>
        </w:rPr>
        <w:t>Mezinárodní vztahy, globální svět</w:t>
      </w:r>
    </w:p>
    <w:p w14:paraId="46959F93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b/>
          <w:color w:val="F28825"/>
          <w:sz w:val="20"/>
          <w:szCs w:val="20"/>
        </w:rPr>
      </w:pPr>
      <w:r>
        <w:rPr>
          <w:rFonts w:ascii="Calibri" w:eastAsia="Calibri" w:hAnsi="Calibri" w:cs="Calibri"/>
          <w:noProof/>
          <w:color w:val="525252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A1C020" wp14:editId="31544C84">
                <wp:simplePos x="0" y="0"/>
                <wp:positionH relativeFrom="column">
                  <wp:posOffset>0</wp:posOffset>
                </wp:positionH>
                <wp:positionV relativeFrom="paragraph">
                  <wp:posOffset>70180</wp:posOffset>
                </wp:positionV>
                <wp:extent cx="6131560" cy="0"/>
                <wp:effectExtent l="0" t="0" r="0" b="0"/>
                <wp:wrapNone/>
                <wp:docPr id="43" name="Přímá spojnic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156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03706B" id="Přímá spojnice 43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55pt" to="482.8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" strokecolor="#f28825">
                <v:stroke dashstyle="dash" joinstyle="miter"/>
              </v:line>
            </w:pict>
          </mc:Fallback>
        </mc:AlternateContent>
      </w:r>
      <w:r w:rsidRPr="00CE346E">
        <w:rPr>
          <w:rFonts w:ascii="Calibri" w:eastAsia="Calibri" w:hAnsi="Calibri" w:cs="Calibri"/>
          <w:b/>
          <w:color w:val="F28825"/>
          <w:sz w:val="20"/>
          <w:szCs w:val="20"/>
        </w:rPr>
        <w:t>Očekávané výstupy:</w:t>
      </w:r>
      <w:r w:rsidRPr="00A956B7">
        <w:rPr>
          <w:rFonts w:ascii="Calibri" w:eastAsia="Calibri" w:hAnsi="Calibri" w:cs="Calibri"/>
          <w:noProof/>
          <w:color w:val="525252"/>
          <w:sz w:val="16"/>
          <w:szCs w:val="16"/>
        </w:rPr>
        <w:t xml:space="preserve"> </w:t>
      </w:r>
    </w:p>
    <w:p w14:paraId="7517AECE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CE346E">
        <w:rPr>
          <w:rFonts w:ascii="Calibri" w:eastAsia="Calibri" w:hAnsi="Calibri" w:cs="Calibri"/>
          <w:color w:val="525252"/>
          <w:sz w:val="20"/>
          <w:szCs w:val="20"/>
        </w:rPr>
        <w:t>Z-9-4-02 Žák posoudí, jak přírodní podmínky souvisejí s funkcí lidského sídla, pojmenuje obecné základní geografické znaky sídel.</w:t>
      </w:r>
    </w:p>
    <w:p w14:paraId="2899FDF6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CE346E">
        <w:rPr>
          <w:rFonts w:ascii="Calibri" w:eastAsia="Calibri" w:hAnsi="Calibri" w:cs="Calibri"/>
          <w:color w:val="525252"/>
          <w:sz w:val="20"/>
          <w:szCs w:val="20"/>
        </w:rPr>
        <w:t>VO-9-5-02 Žák uvede některé globální problémy současnosti, vyjádří na ně svůj osobní názor a popíše jejich hlavní příčiny i možné důsledky.</w:t>
      </w:r>
    </w:p>
    <w:p w14:paraId="36B09A36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CE346E">
        <w:rPr>
          <w:rFonts w:ascii="Calibri" w:eastAsia="Calibri" w:hAnsi="Calibri" w:cs="Calibri"/>
          <w:color w:val="525252"/>
          <w:sz w:val="20"/>
          <w:szCs w:val="20"/>
        </w:rPr>
        <w:t>VO-9-5-03 Žák objasní souvislosti globálních a lokálních problémů.</w:t>
      </w:r>
    </w:p>
    <w:p w14:paraId="3018ED46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CE346E">
        <w:rPr>
          <w:rFonts w:ascii="Calibri" w:eastAsia="Calibri" w:hAnsi="Calibri" w:cs="Calibri"/>
          <w:color w:val="525252"/>
          <w:sz w:val="20"/>
          <w:szCs w:val="20"/>
        </w:rPr>
        <w:t>EV-9-1-07 Žák je vnímavý k sociálním problémům, v kontextu své situace a svých možností přispívá k jejich řešení.</w:t>
      </w:r>
    </w:p>
    <w:p w14:paraId="4753603C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jc w:val="both"/>
        <w:rPr>
          <w:rFonts w:ascii="Times New Roman" w:eastAsia="Times New Roman" w:hAnsi="Times New Roman" w:cs="Times New Roman"/>
          <w:b/>
          <w:color w:val="F28825"/>
        </w:rPr>
      </w:pPr>
      <w:r>
        <w:rPr>
          <w:rFonts w:ascii="Calibri" w:eastAsia="Calibri" w:hAnsi="Calibri" w:cs="Calibri"/>
          <w:noProof/>
          <w:color w:val="525252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A0822F9" wp14:editId="753254B7">
                <wp:simplePos x="0" y="0"/>
                <wp:positionH relativeFrom="column">
                  <wp:posOffset>0</wp:posOffset>
                </wp:positionH>
                <wp:positionV relativeFrom="paragraph">
                  <wp:posOffset>77165</wp:posOffset>
                </wp:positionV>
                <wp:extent cx="6131560" cy="0"/>
                <wp:effectExtent l="0" t="0" r="0" b="0"/>
                <wp:wrapNone/>
                <wp:docPr id="44" name="Přímá spojnic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156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A2BC7B" id="Přímá spojnice 44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1pt" to="482.8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" strokecolor="#f28825">
                <v:stroke dashstyle="dash" joinstyle="miter"/>
              </v:line>
            </w:pict>
          </mc:Fallback>
        </mc:AlternateContent>
      </w:r>
      <w:r w:rsidRPr="00CE346E">
        <w:rPr>
          <w:rFonts w:ascii="Calibri" w:eastAsia="Calibri" w:hAnsi="Calibri" w:cs="Calibri"/>
          <w:b/>
          <w:color w:val="F28825"/>
          <w:sz w:val="20"/>
          <w:szCs w:val="20"/>
        </w:rPr>
        <w:t>Klíčové kompetence:</w:t>
      </w:r>
    </w:p>
    <w:p w14:paraId="649FB469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CE346E">
        <w:rPr>
          <w:rFonts w:ascii="Calibri" w:eastAsia="Calibri" w:hAnsi="Calibri" w:cs="Calibri"/>
          <w:color w:val="525252"/>
          <w:sz w:val="20"/>
          <w:szCs w:val="20"/>
        </w:rPr>
        <w:t>Kompetence komunikativní</w:t>
      </w:r>
    </w:p>
    <w:p w14:paraId="5DD91F72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CE346E">
        <w:rPr>
          <w:rFonts w:ascii="Calibri" w:eastAsia="Calibri" w:hAnsi="Calibri" w:cs="Calibri"/>
          <w:color w:val="525252"/>
          <w:sz w:val="20"/>
          <w:szCs w:val="20"/>
        </w:rPr>
        <w:t>Kompetence sociální a personální</w:t>
      </w:r>
    </w:p>
    <w:p w14:paraId="6D98498E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CE346E">
        <w:rPr>
          <w:rFonts w:ascii="Calibri" w:eastAsia="Calibri" w:hAnsi="Calibri" w:cs="Calibri"/>
          <w:color w:val="525252"/>
          <w:sz w:val="20"/>
          <w:szCs w:val="20"/>
        </w:rPr>
        <w:t>Kompetence k řešení problémů</w:t>
      </w:r>
    </w:p>
    <w:p w14:paraId="064AB112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eastAsia="Times New Roman" w:hAnsi="Times New Roman" w:cs="Times New Roman"/>
          <w:b/>
          <w:color w:val="F28825"/>
        </w:rPr>
      </w:pPr>
      <w:r>
        <w:rPr>
          <w:rFonts w:ascii="Calibri" w:eastAsia="Calibri" w:hAnsi="Calibri" w:cs="Calibri"/>
          <w:noProof/>
          <w:color w:val="525252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6E8DB68" wp14:editId="4E35E00D">
                <wp:simplePos x="0" y="0"/>
                <wp:positionH relativeFrom="column">
                  <wp:posOffset>0</wp:posOffset>
                </wp:positionH>
                <wp:positionV relativeFrom="paragraph">
                  <wp:posOffset>76530</wp:posOffset>
                </wp:positionV>
                <wp:extent cx="6131560" cy="0"/>
                <wp:effectExtent l="0" t="0" r="0" b="0"/>
                <wp:wrapNone/>
                <wp:docPr id="45" name="Přímá spojnic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156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C61DF7" id="Přímá spojnice 45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05pt" to="482.8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" strokecolor="#f28825">
                <v:stroke dashstyle="dash" joinstyle="miter"/>
              </v:line>
            </w:pict>
          </mc:Fallback>
        </mc:AlternateContent>
      </w:r>
      <w:r w:rsidRPr="00CE346E">
        <w:rPr>
          <w:rFonts w:ascii="Calibri" w:eastAsia="Calibri" w:hAnsi="Calibri" w:cs="Calibri"/>
          <w:b/>
          <w:color w:val="F28825"/>
          <w:sz w:val="20"/>
          <w:szCs w:val="20"/>
        </w:rPr>
        <w:t>Cíle vyučovací jednotky:</w:t>
      </w:r>
      <w:r w:rsidRPr="00A956B7">
        <w:rPr>
          <w:rFonts w:ascii="Calibri" w:eastAsia="Calibri" w:hAnsi="Calibri" w:cs="Calibri"/>
          <w:noProof/>
          <w:color w:val="525252"/>
          <w:sz w:val="16"/>
          <w:szCs w:val="16"/>
        </w:rPr>
        <w:t xml:space="preserve"> </w:t>
      </w:r>
    </w:p>
    <w:p w14:paraId="7A77A2FA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CE346E">
        <w:rPr>
          <w:rFonts w:ascii="Calibri" w:eastAsia="Calibri" w:hAnsi="Calibri" w:cs="Calibri"/>
          <w:color w:val="525252"/>
          <w:sz w:val="20"/>
          <w:szCs w:val="20"/>
        </w:rPr>
        <w:t>Žák vyhledává, vybírá a hodnotí relevantní informace vzhledem k danému účelu.</w:t>
      </w:r>
    </w:p>
    <w:p w14:paraId="5AB44DCD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CE346E">
        <w:rPr>
          <w:rFonts w:ascii="Calibri" w:eastAsia="Calibri" w:hAnsi="Calibri" w:cs="Calibri"/>
          <w:color w:val="525252"/>
          <w:sz w:val="20"/>
          <w:szCs w:val="20"/>
        </w:rPr>
        <w:t>Žák vysvětluje, v čem spočívá správný přístup k humanitární pomoci a rozvojové spolupráci.</w:t>
      </w:r>
    </w:p>
    <w:p w14:paraId="52198A69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Calibri" w:eastAsia="Calibri" w:hAnsi="Calibri" w:cs="Calibri"/>
          <w:noProof/>
          <w:color w:val="525252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3E12034" wp14:editId="6E9D1752">
                <wp:simplePos x="0" y="0"/>
                <wp:positionH relativeFrom="column">
                  <wp:posOffset>0</wp:posOffset>
                </wp:positionH>
                <wp:positionV relativeFrom="paragraph">
                  <wp:posOffset>399745</wp:posOffset>
                </wp:positionV>
                <wp:extent cx="6131560" cy="0"/>
                <wp:effectExtent l="0" t="0" r="0" b="0"/>
                <wp:wrapNone/>
                <wp:docPr id="46" name="Přímá spojnic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156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28825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847EE7" id="Přímá spojnice 46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1.5pt" to="482.8pt,3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" strokecolor="#f28825">
                <v:stroke dashstyle="dash" joinstyle="miter"/>
              </v:line>
            </w:pict>
          </mc:Fallback>
        </mc:AlternateContent>
      </w:r>
      <w:r w:rsidRPr="00CE346E">
        <w:rPr>
          <w:rFonts w:ascii="Calibri" w:eastAsia="Calibri" w:hAnsi="Calibri" w:cs="Calibri"/>
          <w:color w:val="525252"/>
          <w:sz w:val="20"/>
          <w:szCs w:val="20"/>
        </w:rPr>
        <w:t>Žák reflektuje svoje vlastní názory týkající se chudoby a rozvojové pomoci a diskutuje o nich s respektem k názorům druhých. Obhajuje je, popř. je na základě nově získaných informací přehodnocuje.</w:t>
      </w:r>
      <w:r w:rsidRPr="00A956B7">
        <w:rPr>
          <w:rFonts w:ascii="Calibri" w:eastAsia="Calibri" w:hAnsi="Calibri" w:cs="Calibri"/>
          <w:noProof/>
          <w:color w:val="525252"/>
          <w:sz w:val="16"/>
          <w:szCs w:val="16"/>
        </w:rPr>
        <w:t xml:space="preserve"> </w:t>
      </w:r>
    </w:p>
    <w:p w14:paraId="38DFCF49" w14:textId="77777777" w:rsidR="0035306F" w:rsidRPr="00CE346E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b/>
          <w:color w:val="F28825"/>
          <w:sz w:val="20"/>
          <w:szCs w:val="20"/>
        </w:rPr>
      </w:pPr>
      <w:r>
        <w:rPr>
          <w:rFonts w:ascii="Calibri" w:eastAsia="Calibri" w:hAnsi="Calibri" w:cs="Calibri"/>
          <w:b/>
          <w:color w:val="F28825"/>
          <w:sz w:val="20"/>
          <w:szCs w:val="20"/>
        </w:rPr>
        <w:t>Pomůcky</w:t>
      </w:r>
      <w:r w:rsidRPr="00CE346E">
        <w:rPr>
          <w:rFonts w:ascii="Calibri" w:eastAsia="Calibri" w:hAnsi="Calibri" w:cs="Calibri"/>
          <w:b/>
          <w:color w:val="F28825"/>
          <w:sz w:val="20"/>
          <w:szCs w:val="20"/>
        </w:rPr>
        <w:t xml:space="preserve"> a </w:t>
      </w:r>
      <w:r>
        <w:rPr>
          <w:rFonts w:ascii="Calibri" w:eastAsia="Calibri" w:hAnsi="Calibri" w:cs="Calibri"/>
          <w:b/>
          <w:color w:val="F28825"/>
          <w:sz w:val="20"/>
          <w:szCs w:val="20"/>
        </w:rPr>
        <w:t>doplňující</w:t>
      </w:r>
      <w:r w:rsidRPr="00CE346E">
        <w:rPr>
          <w:rFonts w:ascii="Calibri" w:eastAsia="Calibri" w:hAnsi="Calibri" w:cs="Calibri"/>
          <w:b/>
          <w:color w:val="F28825"/>
          <w:sz w:val="20"/>
          <w:szCs w:val="20"/>
        </w:rPr>
        <w:t xml:space="preserve"> materiály:</w:t>
      </w:r>
    </w:p>
    <w:p w14:paraId="16230F14" w14:textId="77777777" w:rsidR="009A22AD" w:rsidRPr="00CE346E" w:rsidRDefault="009A22AD" w:rsidP="009A22A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CE346E">
        <w:rPr>
          <w:rFonts w:ascii="Calibri" w:eastAsia="Calibri" w:hAnsi="Calibri" w:cs="Calibri"/>
          <w:color w:val="525252"/>
          <w:sz w:val="20"/>
          <w:szCs w:val="20"/>
        </w:rPr>
        <w:t>Barevná izolepa na vytvoření názorové škály formou čáry na podlaze</w:t>
      </w:r>
    </w:p>
    <w:p w14:paraId="70D5D055" w14:textId="77777777" w:rsidR="009A22AD" w:rsidRDefault="009A22AD" w:rsidP="009A22A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Dva papíry formátu A5 pro každého žáka (rozhodování)</w:t>
      </w:r>
      <w:r w:rsidRPr="00B741F5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</w:p>
    <w:p w14:paraId="38364375" w14:textId="433CE70A" w:rsidR="009A22AD" w:rsidRDefault="009A22AD" w:rsidP="009A22A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Rozhovor s humanitárním pracovníkem</w:t>
      </w:r>
    </w:p>
    <w:p w14:paraId="2CE190DE" w14:textId="77777777" w:rsidR="009A22AD" w:rsidRDefault="009A22AD" w:rsidP="009A22A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Obrázky postav s bublinami</w:t>
      </w:r>
    </w:p>
    <w:p w14:paraId="4D19A134" w14:textId="77777777" w:rsidR="0035306F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CE346E">
        <w:rPr>
          <w:rFonts w:ascii="Calibri" w:eastAsia="Calibri" w:hAnsi="Calibri" w:cs="Calibri"/>
          <w:color w:val="525252"/>
          <w:sz w:val="20"/>
          <w:szCs w:val="20"/>
        </w:rPr>
        <w:t>Doplňující tematické podklady pro učitele</w:t>
      </w:r>
    </w:p>
    <w:p w14:paraId="6B4A2FE4" w14:textId="77777777" w:rsidR="0035306F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</w:p>
    <w:p w14:paraId="181C1C2A" w14:textId="77777777" w:rsidR="0035306F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</w:p>
    <w:p w14:paraId="0971451D" w14:textId="77777777" w:rsidR="0035306F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14"/>
          <w:szCs w:val="14"/>
        </w:rPr>
      </w:pPr>
    </w:p>
    <w:p w14:paraId="59751272" w14:textId="34CA3230" w:rsidR="0035306F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</w:p>
    <w:p w14:paraId="4BF41EF3" w14:textId="6F541D00" w:rsidR="0035306F" w:rsidRPr="009A22AD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</w:p>
    <w:p w14:paraId="214B8A93" w14:textId="77777777" w:rsidR="0035306F" w:rsidRPr="0035306F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</w:rPr>
      </w:pPr>
    </w:p>
    <w:p w14:paraId="7B517FFE" w14:textId="77777777" w:rsidR="0035306F" w:rsidRPr="00E06980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FFFFFF"/>
          <w:sz w:val="21"/>
          <w:szCs w:val="21"/>
        </w:rPr>
      </w:pPr>
      <w:bookmarkStart w:id="1" w:name="_Hlk126940964"/>
      <w:r>
        <w:rPr>
          <w:rFonts w:ascii="Calibri" w:eastAsia="Calibri" w:hAnsi="Calibri" w:cs="Calibri"/>
          <w:color w:val="525252"/>
          <w:sz w:val="14"/>
          <w:szCs w:val="14"/>
        </w:rPr>
        <w:t>*</w:t>
      </w:r>
      <w:r w:rsidRPr="002A66CA">
        <w:rPr>
          <w:rFonts w:ascii="Calibri" w:eastAsia="Calibri" w:hAnsi="Calibri" w:cs="Calibri"/>
          <w:color w:val="525252"/>
          <w:sz w:val="14"/>
          <w:szCs w:val="14"/>
        </w:rPr>
        <w:t xml:space="preserve">Všechny online aktivity včetně videa lze stáhnout a následně ve výuce využívat </w:t>
      </w:r>
      <w:proofErr w:type="spellStart"/>
      <w:r w:rsidRPr="002A66CA">
        <w:rPr>
          <w:rFonts w:ascii="Calibri" w:eastAsia="Calibri" w:hAnsi="Calibri" w:cs="Calibri"/>
          <w:color w:val="525252"/>
          <w:sz w:val="14"/>
          <w:szCs w:val="14"/>
        </w:rPr>
        <w:t>offline</w:t>
      </w:r>
      <w:proofErr w:type="spellEnd"/>
      <w:r w:rsidRPr="002A66CA">
        <w:rPr>
          <w:rFonts w:ascii="Calibri" w:eastAsia="Calibri" w:hAnsi="Calibri" w:cs="Calibri"/>
          <w:color w:val="525252"/>
          <w:sz w:val="14"/>
          <w:szCs w:val="14"/>
        </w:rPr>
        <w:t>. Tímto lze eliminovat potenciální problémy s pomalým internetem.</w:t>
      </w:r>
    </w:p>
    <w:bookmarkEnd w:id="1"/>
    <w:p w14:paraId="00A838A6" w14:textId="77777777" w:rsidR="0035306F" w:rsidRPr="00256DCD" w:rsidRDefault="0035306F" w:rsidP="00FC6043">
      <w:pPr>
        <w:spacing w:line="240" w:lineRule="auto"/>
        <w:rPr>
          <w:rFonts w:ascii="Times New Roman" w:eastAsia="Times New Roman" w:hAnsi="Times New Roman" w:cs="Times New Roman"/>
          <w:color w:val="525252"/>
          <w:sz w:val="40"/>
          <w:szCs w:val="40"/>
        </w:rPr>
      </w:pPr>
      <w:r>
        <w:rPr>
          <w:rFonts w:ascii="Calibri" w:eastAsia="Calibri" w:hAnsi="Calibri" w:cs="Calibri"/>
          <w:b/>
          <w:color w:val="525252"/>
          <w:sz w:val="36"/>
          <w:szCs w:val="36"/>
        </w:rPr>
        <w:br w:type="column"/>
      </w:r>
      <w:r>
        <w:rPr>
          <w:rFonts w:ascii="Calibri" w:eastAsia="Calibri" w:hAnsi="Calibri" w:cs="Calibri"/>
          <w:b/>
          <w:color w:val="525252"/>
          <w:sz w:val="36"/>
          <w:szCs w:val="36"/>
        </w:rPr>
        <w:lastRenderedPageBreak/>
        <w:t xml:space="preserve">POPIS </w:t>
      </w:r>
      <w:r w:rsidRPr="00256DCD">
        <w:rPr>
          <w:rFonts w:ascii="Calibri" w:eastAsia="Calibri" w:hAnsi="Calibri" w:cs="Calibri"/>
          <w:b/>
          <w:color w:val="525252"/>
          <w:sz w:val="36"/>
          <w:szCs w:val="36"/>
        </w:rPr>
        <w:t>VYUČOVACÍ JEDNOTKY</w:t>
      </w:r>
    </w:p>
    <w:p w14:paraId="5091F811" w14:textId="1A9B33FB" w:rsidR="0035306F" w:rsidRPr="00256DCD" w:rsidRDefault="005355A2" w:rsidP="0035306F">
      <w:pPr>
        <w:spacing w:line="240" w:lineRule="auto"/>
        <w:rPr>
          <w:rFonts w:ascii="Times New Roman" w:eastAsia="Times New Roman" w:hAnsi="Times New Roman" w:cs="Times New Roman"/>
          <w:color w:val="00B050"/>
          <w:sz w:val="24"/>
          <w:szCs w:val="24"/>
        </w:rPr>
      </w:pPr>
      <w:r w:rsidRPr="00256DCD"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hidden="0" allowOverlap="1" wp14:anchorId="1B9499FB" wp14:editId="5F98E4CE">
                <wp:simplePos x="0" y="0"/>
                <wp:positionH relativeFrom="column">
                  <wp:posOffset>-2540</wp:posOffset>
                </wp:positionH>
                <wp:positionV relativeFrom="paragraph">
                  <wp:posOffset>88900</wp:posOffset>
                </wp:positionV>
                <wp:extent cx="352425" cy="352425"/>
                <wp:effectExtent l="0" t="0" r="9525" b="9525"/>
                <wp:wrapNone/>
                <wp:docPr id="258" name="Skupina 2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1" name="Skupina 1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2" name="Obdélník 2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AF604B5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" name="Ovál 3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F28825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B1F5F35" w14:textId="77777777" w:rsidR="0035306F" w:rsidRDefault="0035306F" w:rsidP="0035306F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4" name="Obdélník 4"/>
                          <wps:cNvSpPr/>
                          <wps:spPr>
                            <a:xfrm>
                              <a:off x="1" y="0"/>
                              <a:ext cx="352423" cy="3473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D944AB9" w14:textId="77777777" w:rsidR="0035306F" w:rsidRDefault="0035306F" w:rsidP="0035306F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B9499FB" id="Skupina 258" o:spid="_x0000_s1032" style="position:absolute;margin-left:-.2pt;margin-top:7pt;width:27.75pt;height:27.75pt;z-index:251673600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">
                <v:group id="Skupina 1" o:spid="_x0000_s1033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Obdélník 2" o:spid="_x0000_s103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<v:textbox inset="2.53958mm,2.53958mm,2.53958mm,2.53958mm">
                      <w:txbxContent>
                        <w:p w14:paraId="2AF604B5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3" o:spid="_x0000_s1035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" fillcolor="#f28825" stroked="f">
                    <v:textbox inset="2.53958mm,1.2694mm,2.53958mm,1.2694mm">
                      <w:txbxContent>
                        <w:p w14:paraId="3B1F5F35" w14:textId="77777777" w:rsidR="0035306F" w:rsidRDefault="0035306F" w:rsidP="0035306F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4" o:spid="_x0000_s1036" style="position:absolute;left:1;width:352423;height:347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" filled="f" stroked="f">
                    <v:textbox inset="2.53958mm,1.2694mm,2.53958mm,1.2694mm">
                      <w:txbxContent>
                        <w:p w14:paraId="3D944AB9" w14:textId="77777777" w:rsidR="0035306F" w:rsidRDefault="0035306F" w:rsidP="0035306F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1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35306F" w:rsidRPr="00256DCD"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hidden="0" allowOverlap="1" wp14:anchorId="786CD05F" wp14:editId="4F25D137">
                <wp:simplePos x="0" y="0"/>
                <wp:positionH relativeFrom="column">
                  <wp:posOffset>5382260</wp:posOffset>
                </wp:positionH>
                <wp:positionV relativeFrom="paragraph">
                  <wp:posOffset>175260</wp:posOffset>
                </wp:positionV>
                <wp:extent cx="792480" cy="258445"/>
                <wp:effectExtent l="19050" t="19050" r="0" b="8255"/>
                <wp:wrapNone/>
                <wp:docPr id="253" name="Skupina 2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760" y="3650778"/>
                          <a:chExt cx="792480" cy="258445"/>
                        </a:xfrm>
                      </wpg:grpSpPr>
                      <wpg:grpSp>
                        <wpg:cNvPr id="5" name="Skupina 5"/>
                        <wpg:cNvGrpSpPr/>
                        <wpg:grpSpPr>
                          <a:xfrm>
                            <a:off x="4949760" y="3650778"/>
                            <a:ext cx="792480" cy="258445"/>
                            <a:chOff x="157094" y="0"/>
                            <a:chExt cx="792985" cy="259098"/>
                          </a:xfrm>
                        </wpg:grpSpPr>
                        <wps:wsp>
                          <wps:cNvPr id="6" name="Obdélník 6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D036635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4" name="Shape 14"/>
                            <pic:cNvPicPr preferRelativeResize="0"/>
                          </pic:nvPicPr>
                          <pic:blipFill rotWithShape="1">
                            <a:blip r:embed="rId14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7" name="Obdélník 7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674F8A4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5 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86CD05F" id="Skupina 253" o:spid="_x0000_s1037" style="position:absolute;margin-left:423.8pt;margin-top:13.8pt;width:62.4pt;height:20.35pt;z-index:251674624" coordorigin="49497,36507" coordsize="7924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">
                <v:group id="Skupina 5" o:spid="_x0000_s1038" style="position:absolute;left:49497;top:36507;width:7925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rect id="Obdélník 6" o:spid="_x0000_s1039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" filled="f" stroked="f">
                    <v:textbox inset="2.53958mm,2.53958mm,2.53958mm,2.53958mm">
                      <w:txbxContent>
                        <w:p w14:paraId="7D036635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14" o:spid="_x0000_s1040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" filled="t" fillcolor="white [3201]" stroked="t" strokecolor="white [3201]">
                    <v:stroke startarrowwidth="narrow" startarrowlength="short" endarrowwidth="narrow" endarrowlength="short" joinstyle="round"/>
                    <v:imagedata r:id="rId15" o:title=""/>
                  </v:shape>
                  <v:rect id="Obdélník 7" o:spid="_x0000_s1041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" filled="f" stroked="f">
                    <v:textbox inset="2.53958mm,1.2694mm,2.53958mm,1.2694mm">
                      <w:txbxContent>
                        <w:p w14:paraId="0674F8A4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5 min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0AE69420" w14:textId="2EF52760" w:rsidR="0035306F" w:rsidRPr="00256DCD" w:rsidRDefault="0035306F" w:rsidP="0035306F">
      <w:pPr>
        <w:numPr>
          <w:ilvl w:val="0"/>
          <w:numId w:val="12"/>
        </w:numPr>
        <w:spacing w:line="240" w:lineRule="auto"/>
        <w:ind w:hanging="720"/>
        <w:rPr>
          <w:rFonts w:ascii="Calibri" w:eastAsia="Calibri" w:hAnsi="Calibri" w:cs="Calibri"/>
          <w:b/>
          <w:color w:val="F28825"/>
          <w:sz w:val="20"/>
          <w:szCs w:val="20"/>
        </w:rPr>
      </w:pPr>
      <w:r w:rsidRPr="00256DCD">
        <w:rPr>
          <w:rFonts w:ascii="Calibri" w:eastAsia="Calibri" w:hAnsi="Calibri" w:cs="Calibri"/>
          <w:b/>
          <w:color w:val="F28825"/>
          <w:sz w:val="24"/>
          <w:szCs w:val="24"/>
        </w:rPr>
        <w:t>Evokace</w:t>
      </w:r>
      <w:r w:rsidRPr="00256DCD">
        <w:rPr>
          <w:rFonts w:ascii="Calibri" w:eastAsia="Calibri" w:hAnsi="Calibri" w:cs="Calibri"/>
          <w:color w:val="F28825"/>
          <w:sz w:val="24"/>
          <w:szCs w:val="24"/>
        </w:rPr>
        <w:t xml:space="preserve">: </w:t>
      </w:r>
      <w:r w:rsidRPr="00256DCD">
        <w:rPr>
          <w:rFonts w:ascii="Calibri" w:eastAsia="Calibri" w:hAnsi="Calibri" w:cs="Calibri"/>
          <w:b/>
          <w:color w:val="F28825"/>
          <w:sz w:val="24"/>
          <w:szCs w:val="24"/>
        </w:rPr>
        <w:t>Názorová škála</w:t>
      </w:r>
      <w:r w:rsidRPr="00256DCD">
        <w:rPr>
          <w:rFonts w:ascii="Calibri" w:eastAsia="Calibri" w:hAnsi="Calibri" w:cs="Calibri"/>
          <w:b/>
          <w:color w:val="F28825"/>
          <w:sz w:val="24"/>
          <w:szCs w:val="24"/>
        </w:rPr>
        <w:br/>
      </w:r>
    </w:p>
    <w:p w14:paraId="4ACD3670" w14:textId="77777777" w:rsidR="0035306F" w:rsidRPr="00256DCD" w:rsidRDefault="0035306F" w:rsidP="0035306F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bookmarkStart w:id="2" w:name="_Hlk126941454"/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Oznámíme žákům, že budou za malou chvíli sledovat video, které se jmenuje (Ne)zvol si. Zeptáme se žáků: </w:t>
      </w:r>
      <w:r w:rsidRPr="0035306F">
        <w:rPr>
          <w:rFonts w:ascii="Calibri" w:eastAsia="Calibri" w:hAnsi="Calibri" w:cs="Calibri"/>
          <w:i/>
          <w:iCs/>
          <w:color w:val="525252"/>
          <w:sz w:val="20"/>
          <w:szCs w:val="20"/>
        </w:rPr>
        <w:t>Do jaké míry souhlasíte s následujícími výroky?</w:t>
      </w:r>
    </w:p>
    <w:p w14:paraId="3DAE43F9" w14:textId="77777777" w:rsidR="0035306F" w:rsidRPr="0035306F" w:rsidRDefault="0035306F" w:rsidP="0035306F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bCs/>
          <w:iCs/>
          <w:color w:val="525252"/>
          <w:sz w:val="20"/>
          <w:szCs w:val="20"/>
        </w:rPr>
      </w:pPr>
      <w:r w:rsidRPr="0035306F">
        <w:rPr>
          <w:rFonts w:ascii="Calibri" w:eastAsia="Calibri" w:hAnsi="Calibri" w:cs="Calibri"/>
          <w:b/>
          <w:bCs/>
          <w:iCs/>
          <w:color w:val="525252"/>
          <w:sz w:val="20"/>
          <w:szCs w:val="20"/>
        </w:rPr>
        <w:t xml:space="preserve">Všichni máme stejnou možnost volby. </w:t>
      </w:r>
    </w:p>
    <w:p w14:paraId="617286C4" w14:textId="765EA51C" w:rsidR="0035306F" w:rsidRDefault="0035306F" w:rsidP="0035306F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bCs/>
          <w:iCs/>
          <w:color w:val="525252"/>
          <w:sz w:val="20"/>
          <w:szCs w:val="20"/>
        </w:rPr>
      </w:pPr>
      <w:r w:rsidRPr="0035306F">
        <w:rPr>
          <w:rFonts w:ascii="Calibri" w:eastAsia="Calibri" w:hAnsi="Calibri" w:cs="Calibri"/>
          <w:b/>
          <w:bCs/>
          <w:iCs/>
          <w:color w:val="525252"/>
          <w:sz w:val="20"/>
          <w:szCs w:val="20"/>
        </w:rPr>
        <w:t xml:space="preserve">Všichni máme stejnou šanci uspět, záleží jen na našich schopnostech a snaze. </w:t>
      </w:r>
    </w:p>
    <w:p w14:paraId="27F111EB" w14:textId="77777777" w:rsidR="000B54DB" w:rsidRPr="0035306F" w:rsidRDefault="000B54DB" w:rsidP="000B54D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Calibri" w:eastAsia="Calibri" w:hAnsi="Calibri" w:cs="Calibri"/>
          <w:b/>
          <w:bCs/>
          <w:iCs/>
          <w:color w:val="525252"/>
          <w:sz w:val="20"/>
          <w:szCs w:val="20"/>
        </w:rPr>
      </w:pPr>
    </w:p>
    <w:p w14:paraId="01A8E8D8" w14:textId="0ACA0785" w:rsidR="0035306F" w:rsidRPr="00256DCD" w:rsidRDefault="0035306F" w:rsidP="0035306F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bookmarkStart w:id="3" w:name="_heading=h.30j0zll" w:colFirst="0" w:colLast="0"/>
      <w:bookmarkEnd w:id="3"/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Žáci se následně rozmístí ve třídě na názorové škále – pomyslné nebo na podlaze izolepou vytvořené linii podle toho, do jaké míry s výrokem souhlasí (od </w:t>
      </w:r>
      <w:r>
        <w:rPr>
          <w:rFonts w:ascii="Calibri" w:eastAsia="Calibri" w:hAnsi="Calibri" w:cs="Calibri"/>
          <w:color w:val="525252"/>
          <w:sz w:val="20"/>
          <w:szCs w:val="20"/>
        </w:rPr>
        <w:t>„</w:t>
      </w:r>
      <w:r w:rsidRPr="00256DCD">
        <w:rPr>
          <w:rFonts w:ascii="Calibri" w:eastAsia="Calibri" w:hAnsi="Calibri" w:cs="Calibri"/>
          <w:color w:val="525252"/>
          <w:sz w:val="20"/>
          <w:szCs w:val="20"/>
        </w:rPr>
        <w:t>naprosto nesouhlasím</w:t>
      </w:r>
      <w:r>
        <w:rPr>
          <w:rFonts w:ascii="Calibri" w:eastAsia="Calibri" w:hAnsi="Calibri" w:cs="Calibri"/>
          <w:color w:val="525252"/>
          <w:sz w:val="20"/>
          <w:szCs w:val="20"/>
        </w:rPr>
        <w:t>“</w:t>
      </w:r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 až po „naprosto souhlasím“). Škálu můžeme vyfotit, abychom se k ní mohli později vrátit.</w:t>
      </w:r>
    </w:p>
    <w:bookmarkEnd w:id="2"/>
    <w:p w14:paraId="47F95F90" w14:textId="5231A62D" w:rsidR="0035306F" w:rsidRPr="00256DCD" w:rsidRDefault="005355A2" w:rsidP="0035306F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hidden="0" allowOverlap="1" wp14:anchorId="137588E7" wp14:editId="040B7F6D">
                <wp:simplePos x="0" y="0"/>
                <wp:positionH relativeFrom="column">
                  <wp:posOffset>-2540</wp:posOffset>
                </wp:positionH>
                <wp:positionV relativeFrom="paragraph">
                  <wp:posOffset>252095</wp:posOffset>
                </wp:positionV>
                <wp:extent cx="352425" cy="352425"/>
                <wp:effectExtent l="0" t="0" r="9525" b="9525"/>
                <wp:wrapNone/>
                <wp:docPr id="262" name="Skupina 2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8" name="Skupina 8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9" name="Obdélník 9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07368F2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0" name="Ovál 10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F28825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68DDCAF" w14:textId="77777777" w:rsidR="0035306F" w:rsidRDefault="0035306F" w:rsidP="0035306F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11" name="Obdélník 11"/>
                          <wps:cNvSpPr/>
                          <wps:spPr>
                            <a:xfrm>
                              <a:off x="1" y="0"/>
                              <a:ext cx="346073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B581E6F" w14:textId="77777777" w:rsidR="0035306F" w:rsidRDefault="0035306F" w:rsidP="0035306F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37588E7" id="Skupina 262" o:spid="_x0000_s1042" style="position:absolute;left:0;text-align:left;margin-left:-.2pt;margin-top:19.85pt;width:27.75pt;height:27.75pt;z-index:251675648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">
                <v:group id="Skupina 8" o:spid="_x0000_s1043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rect id="Obdélník 9" o:spid="_x0000_s104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" filled="f" stroked="f">
                    <v:textbox inset="2.53958mm,2.53958mm,2.53958mm,2.53958mm">
                      <w:txbxContent>
                        <w:p w14:paraId="507368F2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10" o:spid="_x0000_s1045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" fillcolor="#f28825" stroked="f">
                    <v:textbox inset="2.53958mm,1.2694mm,2.53958mm,1.2694mm">
                      <w:txbxContent>
                        <w:p w14:paraId="768DDCAF" w14:textId="77777777" w:rsidR="0035306F" w:rsidRDefault="0035306F" w:rsidP="0035306F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11" o:spid="_x0000_s1046" style="position:absolute;left:1;width:346073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" filled="f" stroked="f">
                    <v:textbox inset="2.53958mm,1.2694mm,2.53958mm,1.2694mm">
                      <w:txbxContent>
                        <w:p w14:paraId="3B581E6F" w14:textId="77777777" w:rsidR="0035306F" w:rsidRDefault="0035306F" w:rsidP="0035306F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2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35306F" w:rsidRPr="00256DCD">
        <w:rPr>
          <w:rFonts w:ascii="Calibri" w:eastAsia="Calibri" w:hAnsi="Calibri" w:cs="Calibri"/>
          <w:i/>
          <w:color w:val="525252"/>
          <w:sz w:val="20"/>
          <w:szCs w:val="20"/>
        </w:rPr>
        <w:br/>
      </w:r>
    </w:p>
    <w:p w14:paraId="44D400E3" w14:textId="78F08EA9" w:rsidR="0035306F" w:rsidRPr="00256DCD" w:rsidRDefault="0035306F" w:rsidP="0035306F">
      <w:pPr>
        <w:tabs>
          <w:tab w:val="left" w:pos="8364"/>
        </w:tabs>
        <w:spacing w:line="240" w:lineRule="auto"/>
        <w:ind w:firstLine="708"/>
        <w:rPr>
          <w:rFonts w:ascii="Calibri" w:eastAsia="Calibri" w:hAnsi="Calibri" w:cs="Calibri"/>
          <w:b/>
          <w:color w:val="F28825"/>
          <w:sz w:val="24"/>
          <w:szCs w:val="24"/>
        </w:rPr>
      </w:pPr>
      <w:r w:rsidRPr="00256DCD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hidden="0" allowOverlap="1" wp14:anchorId="04B7A3BE" wp14:editId="09F3FBC6">
                <wp:simplePos x="0" y="0"/>
                <wp:positionH relativeFrom="column">
                  <wp:posOffset>5382260</wp:posOffset>
                </wp:positionH>
                <wp:positionV relativeFrom="paragraph">
                  <wp:posOffset>0</wp:posOffset>
                </wp:positionV>
                <wp:extent cx="792480" cy="258445"/>
                <wp:effectExtent l="19050" t="19050" r="0" b="8255"/>
                <wp:wrapNone/>
                <wp:docPr id="259" name="Skupina 2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12" name="Skupina 12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157094" y="0"/>
                            <a:chExt cx="792985" cy="259098"/>
                          </a:xfrm>
                        </wpg:grpSpPr>
                        <wps:wsp>
                          <wps:cNvPr id="13" name="Obdélník 13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E9461B7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6" name="Shape 26"/>
                            <pic:cNvPicPr preferRelativeResize="0"/>
                          </pic:nvPicPr>
                          <pic:blipFill rotWithShape="1">
                            <a:blip r:embed="rId14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15" name="Obdélník 15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D7577B4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10 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4B7A3BE" id="Skupina 259" o:spid="_x0000_s1047" style="position:absolute;left:0;text-align:left;margin-left:423.8pt;margin-top:0;width:62.4pt;height:20.35pt;z-index:251676672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">
                <v:group id="Skupina 12" o:spid="_x0000_s1048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rect id="Obdélník 13" o:spid="_x0000_s1049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3E9461B7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Shape 26" o:spid="_x0000_s1050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" filled="t" fillcolor="white [3201]" stroked="t" strokecolor="white [3201]">
                    <v:stroke startarrowwidth="narrow" startarrowlength="short" endarrowwidth="narrow" endarrowlength="short" joinstyle="round"/>
                    <v:imagedata r:id="rId15" o:title=""/>
                  </v:shape>
                  <v:rect id="Obdélník 15" o:spid="_x0000_s1051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" filled="f" stroked="f">
                    <v:textbox inset="2.53958mm,1.2694mm,2.53958mm,1.2694mm">
                      <w:txbxContent>
                        <w:p w14:paraId="5D7577B4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10 min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Pr="00256DCD">
        <w:rPr>
          <w:rFonts w:ascii="Calibri" w:eastAsia="Calibri" w:hAnsi="Calibri" w:cs="Calibri"/>
          <w:b/>
          <w:color w:val="F28825"/>
          <w:sz w:val="24"/>
          <w:szCs w:val="24"/>
        </w:rPr>
        <w:t>Sledování první části videa (Ne)zvol si a první rozhodování</w:t>
      </w:r>
    </w:p>
    <w:p w14:paraId="1432E726" w14:textId="77777777" w:rsidR="0035306F" w:rsidRPr="00256DCD" w:rsidRDefault="0035306F" w:rsidP="0035306F">
      <w:pPr>
        <w:spacing w:line="240" w:lineRule="auto"/>
        <w:ind w:left="720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b/>
          <w:color w:val="525252"/>
          <w:sz w:val="20"/>
          <w:szCs w:val="20"/>
        </w:rPr>
        <w:t>(5 min video + 5 min rozhodování)</w:t>
      </w:r>
      <w:r w:rsidRPr="00256DCD">
        <w:rPr>
          <w:rFonts w:ascii="Times New Roman" w:eastAsia="Times New Roman" w:hAnsi="Times New Roman" w:cs="Times New Roman"/>
          <w:color w:val="525252"/>
          <w:sz w:val="20"/>
          <w:szCs w:val="20"/>
        </w:rPr>
        <w:br/>
      </w:r>
    </w:p>
    <w:p w14:paraId="7FDA58BE" w14:textId="77777777" w:rsidR="0035306F" w:rsidRPr="00256DCD" w:rsidRDefault="0035306F" w:rsidP="0035306F">
      <w:pPr>
        <w:numPr>
          <w:ilvl w:val="0"/>
          <w:numId w:val="9"/>
        </w:numPr>
        <w:spacing w:line="240" w:lineRule="auto"/>
        <w:ind w:left="1134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bookmarkStart w:id="4" w:name="_Hlk127173352"/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Žáci sledují film do 5. minuty, tedy do momentu, kdy mají učinit první rozhodnutí (rozhodnutí, zda půjde Amina do školy, či zda má místo školy pomáhat mamince). </w:t>
      </w:r>
    </w:p>
    <w:p w14:paraId="768B7D36" w14:textId="77777777" w:rsidR="0035306F" w:rsidRPr="00256DCD" w:rsidRDefault="0035306F" w:rsidP="0035306F">
      <w:pPr>
        <w:numPr>
          <w:ilvl w:val="0"/>
          <w:numId w:val="9"/>
        </w:numPr>
        <w:spacing w:line="240" w:lineRule="auto"/>
        <w:ind w:left="1134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Zeptáme se žáků, jak by rozhodli. Žáci na papír </w:t>
      </w:r>
      <w:proofErr w:type="gramStart"/>
      <w:r w:rsidRPr="00256DCD">
        <w:rPr>
          <w:rFonts w:ascii="Calibri" w:eastAsia="Calibri" w:hAnsi="Calibri" w:cs="Calibri"/>
          <w:color w:val="525252"/>
          <w:sz w:val="20"/>
          <w:szCs w:val="20"/>
        </w:rPr>
        <w:t>napíší</w:t>
      </w:r>
      <w:proofErr w:type="gramEnd"/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 A, či B (podle své volby) a zvednou papír nad hlavu.</w:t>
      </w:r>
    </w:p>
    <w:p w14:paraId="604F7B20" w14:textId="77777777" w:rsidR="0035306F" w:rsidRPr="00256DCD" w:rsidRDefault="0035306F" w:rsidP="0035306F">
      <w:pPr>
        <w:numPr>
          <w:ilvl w:val="0"/>
          <w:numId w:val="9"/>
        </w:numPr>
        <w:spacing w:line="240" w:lineRule="auto"/>
        <w:ind w:left="1134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>Zeptáme se náhodně vybraných zástupců volby A i B, proč takto rozhodli.</w:t>
      </w:r>
    </w:p>
    <w:p w14:paraId="643353DD" w14:textId="77777777" w:rsidR="0035306F" w:rsidRPr="00256DCD" w:rsidRDefault="0035306F" w:rsidP="0035306F">
      <w:pPr>
        <w:numPr>
          <w:ilvl w:val="0"/>
          <w:numId w:val="9"/>
        </w:numPr>
        <w:spacing w:line="240" w:lineRule="auto"/>
        <w:ind w:left="1134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>Potom pustíme nejprve část videa, která zachycuje důsledky volby A (Amina půjde do školy), kde se žáci dozvědí, proč tato možnost není pro Aminu možná.</w:t>
      </w:r>
    </w:p>
    <w:bookmarkEnd w:id="4"/>
    <w:p w14:paraId="20252BF0" w14:textId="77777777" w:rsidR="0035306F" w:rsidRPr="00256DCD" w:rsidRDefault="0035306F" w:rsidP="0035306F">
      <w:pP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4D136A2F" w14:textId="3667EC62" w:rsidR="0035306F" w:rsidRPr="00256DCD" w:rsidRDefault="005355A2" w:rsidP="0035306F">
      <w:pP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hidden="0" allowOverlap="1" wp14:anchorId="4011D872" wp14:editId="1395B7C4">
                <wp:simplePos x="0" y="0"/>
                <wp:positionH relativeFrom="column">
                  <wp:posOffset>-8890</wp:posOffset>
                </wp:positionH>
                <wp:positionV relativeFrom="paragraph">
                  <wp:posOffset>128905</wp:posOffset>
                </wp:positionV>
                <wp:extent cx="352425" cy="352425"/>
                <wp:effectExtent l="0" t="0" r="9525" b="9525"/>
                <wp:wrapNone/>
                <wp:docPr id="250" name="Skupina 2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20" name="Skupina 20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21" name="Obdélník 21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D724CED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2" name="Ovál 22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F28825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4FDDC30" w14:textId="77777777" w:rsidR="0035306F" w:rsidRDefault="0035306F" w:rsidP="0035306F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23" name="Obdélník 23"/>
                          <wps:cNvSpPr/>
                          <wps:spPr>
                            <a:xfrm>
                              <a:off x="6351" y="0"/>
                              <a:ext cx="346074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9F51134" w14:textId="77777777" w:rsidR="0035306F" w:rsidRDefault="0035306F" w:rsidP="0035306F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011D872" id="Skupina 250" o:spid="_x0000_s1052" style="position:absolute;left:0;text-align:left;margin-left:-.7pt;margin-top:10.15pt;width:27.75pt;height:27.75pt;z-index:251678720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">
                <v:group id="Skupina 20" o:spid="_x0000_s1053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Obdélník 21" o:spid="_x0000_s105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0D724CED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22" o:spid="_x0000_s1055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" fillcolor="#f28825" stroked="f">
                    <v:textbox inset="2.53958mm,1.2694mm,2.53958mm,1.2694mm">
                      <w:txbxContent>
                        <w:p w14:paraId="74FDDC30" w14:textId="77777777" w:rsidR="0035306F" w:rsidRDefault="0035306F" w:rsidP="0035306F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23" o:spid="_x0000_s1056" style="position:absolute;left:6351;width:34607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" filled="f" stroked="f">
                    <v:textbox inset="2.53958mm,1.2694mm,2.53958mm,1.2694mm">
                      <w:txbxContent>
                        <w:p w14:paraId="49F51134" w14:textId="77777777" w:rsidR="0035306F" w:rsidRDefault="0035306F" w:rsidP="0035306F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3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35306F" w:rsidRPr="00256DCD"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hidden="0" allowOverlap="1" wp14:anchorId="788C3978" wp14:editId="4BE4418B">
                <wp:simplePos x="0" y="0"/>
                <wp:positionH relativeFrom="column">
                  <wp:posOffset>5382260</wp:posOffset>
                </wp:positionH>
                <wp:positionV relativeFrom="paragraph">
                  <wp:posOffset>152400</wp:posOffset>
                </wp:positionV>
                <wp:extent cx="792480" cy="258445"/>
                <wp:effectExtent l="19050" t="19050" r="0" b="8255"/>
                <wp:wrapSquare wrapText="bothSides" distT="0" distB="0" distL="114300" distR="114300"/>
                <wp:docPr id="254" name="Skupina 2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760" y="3650778"/>
                          <a:chExt cx="792480" cy="258445"/>
                        </a:xfrm>
                      </wpg:grpSpPr>
                      <wpg:grpSp>
                        <wpg:cNvPr id="16" name="Skupina 16"/>
                        <wpg:cNvGrpSpPr/>
                        <wpg:grpSpPr>
                          <a:xfrm>
                            <a:off x="4949760" y="3650778"/>
                            <a:ext cx="792480" cy="258445"/>
                            <a:chOff x="157094" y="0"/>
                            <a:chExt cx="792985" cy="259098"/>
                          </a:xfrm>
                        </wpg:grpSpPr>
                        <wps:wsp>
                          <wps:cNvPr id="17" name="Obdélník 17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E7E2681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8" name="Shape 17"/>
                            <pic:cNvPicPr preferRelativeResize="0"/>
                          </pic:nvPicPr>
                          <pic:blipFill rotWithShape="1">
                            <a:blip r:embed="rId14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19" name="Obdélník 19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8981534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10 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88C3978" id="Skupina 254" o:spid="_x0000_s1057" style="position:absolute;left:0;text-align:left;margin-left:423.8pt;margin-top:12pt;width:62.4pt;height:20.35pt;z-index:251677696;mso-width-relative:margin" coordorigin="49497,36507" coordsize="7924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">
                <v:group id="Skupina 16" o:spid="_x0000_s1058" style="position:absolute;left:49497;top:36507;width:7925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rect id="Obdélník 17" o:spid="_x0000_s1059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7E7E2681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Shape 17" o:spid="_x0000_s1060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" filled="t" fillcolor="white [3201]" stroked="t" strokecolor="white [3201]">
                    <v:stroke startarrowwidth="narrow" startarrowlength="short" endarrowwidth="narrow" endarrowlength="short" joinstyle="round"/>
                    <v:imagedata r:id="rId15" o:title=""/>
                  </v:shape>
                  <v:rect id="Obdélník 19" o:spid="_x0000_s1061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" filled="f" stroked="f">
                    <v:textbox inset="2.53958mm,1.2694mm,2.53958mm,1.2694mm">
                      <w:txbxContent>
                        <w:p w14:paraId="48981534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10 min</w:t>
                          </w:r>
                        </w:p>
                      </w:txbxContent>
                    </v:textbox>
                  </v:rect>
                </v:group>
                <w10:wrap type="square"/>
              </v:group>
            </w:pict>
          </mc:Fallback>
        </mc:AlternateContent>
      </w:r>
    </w:p>
    <w:p w14:paraId="7CDD584D" w14:textId="77777777" w:rsidR="0035306F" w:rsidRPr="00256DCD" w:rsidRDefault="0035306F" w:rsidP="0035306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Calibri" w:eastAsia="Calibri" w:hAnsi="Calibri" w:cs="Calibri"/>
          <w:b/>
          <w:color w:val="F28825"/>
          <w:sz w:val="24"/>
          <w:szCs w:val="24"/>
        </w:rPr>
      </w:pPr>
      <w:r w:rsidRPr="00256DCD">
        <w:rPr>
          <w:rFonts w:ascii="Calibri" w:eastAsia="Calibri" w:hAnsi="Calibri" w:cs="Calibri"/>
          <w:b/>
          <w:color w:val="F28825"/>
          <w:sz w:val="24"/>
          <w:szCs w:val="24"/>
        </w:rPr>
        <w:t>Druhé rozhodování: Jak na humanitární pomoc a rozvojovou spolupráci, aby fungovala?</w:t>
      </w:r>
    </w:p>
    <w:p w14:paraId="529169E6" w14:textId="77777777" w:rsidR="0035306F" w:rsidRPr="00256DCD" w:rsidRDefault="0035306F" w:rsidP="0035306F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2F9873FF" w14:textId="77777777" w:rsidR="0035306F" w:rsidRPr="00256DCD" w:rsidRDefault="0035306F" w:rsidP="0035306F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bookmarkStart w:id="5" w:name="_Hlk126941647"/>
      <w:r w:rsidRPr="00256DCD">
        <w:rPr>
          <w:rFonts w:ascii="Calibri" w:eastAsia="Calibri" w:hAnsi="Calibri" w:cs="Calibri"/>
          <w:color w:val="525252"/>
          <w:sz w:val="20"/>
          <w:szCs w:val="20"/>
        </w:rPr>
        <w:t>Sledujeme druhou část videa od důsledků volby B k druhému rozhodování. Žáci volí mezi dvěma možnostmi pomoci obyvatelům vesnice. Volbu nejprve opět provedeme rychlou formou, stejně jako v předchozí části – zvednutím papíru s napsanou volbou.</w:t>
      </w:r>
    </w:p>
    <w:p w14:paraId="06A6D681" w14:textId="77777777" w:rsidR="0035306F" w:rsidRPr="00256DCD" w:rsidRDefault="0035306F" w:rsidP="0035306F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497FD6AC" w14:textId="1DC9BA6D" w:rsidR="0035306F" w:rsidRPr="00256DCD" w:rsidRDefault="0035306F" w:rsidP="0035306F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Poté žákům rozdáme vytištěné texty </w:t>
      </w:r>
      <w:r w:rsidRPr="0035306F">
        <w:rPr>
          <w:rFonts w:ascii="Calibri" w:eastAsia="Calibri" w:hAnsi="Calibri" w:cs="Calibri"/>
          <w:i/>
          <w:iCs/>
          <w:color w:val="525252"/>
          <w:sz w:val="20"/>
          <w:szCs w:val="20"/>
        </w:rPr>
        <w:t>Rozhovor s humanitárním pracovníkem</w:t>
      </w:r>
      <w:r w:rsidRPr="00256DCD">
        <w:rPr>
          <w:rFonts w:ascii="Calibri" w:eastAsia="Calibri" w:hAnsi="Calibri" w:cs="Calibri"/>
          <w:color w:val="525252"/>
          <w:sz w:val="20"/>
          <w:szCs w:val="20"/>
        </w:rPr>
        <w:t>, žáci si je potichu přečtou a</w:t>
      </w:r>
      <w:r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256DCD">
        <w:rPr>
          <w:rFonts w:ascii="Calibri" w:eastAsia="Calibri" w:hAnsi="Calibri" w:cs="Calibri"/>
          <w:color w:val="525252"/>
          <w:sz w:val="20"/>
          <w:szCs w:val="20"/>
        </w:rPr>
        <w:t>zvýrazní informace, které potvrdí, či vyvrátí jejich rozhodnutí. Pro přehlednost mohou potvrzující informace podtrhnout modře a ty opačné červeně. Po pročtení rozhovoru se žáků zeptáme, kdo změnil svůj názor a proč (resp. na základě kterých informací z textu).</w:t>
      </w:r>
    </w:p>
    <w:p w14:paraId="485B6D16" w14:textId="77777777" w:rsidR="0035306F" w:rsidRPr="00256DCD" w:rsidRDefault="0035306F" w:rsidP="0035306F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7674AE58" w14:textId="77777777" w:rsidR="0035306F" w:rsidRPr="00256DCD" w:rsidRDefault="0035306F" w:rsidP="0035306F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Necháme žáky předvídat důsledky volby A </w:t>
      </w:r>
      <w:proofErr w:type="spellStart"/>
      <w:r w:rsidRPr="00256DCD">
        <w:rPr>
          <w:rFonts w:ascii="Calibri" w:eastAsia="Calibri" w:hAnsi="Calibri" w:cs="Calibri"/>
          <w:color w:val="525252"/>
          <w:sz w:val="20"/>
          <w:szCs w:val="20"/>
        </w:rPr>
        <w:t>a</w:t>
      </w:r>
      <w:proofErr w:type="spellEnd"/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 zdůvodňovat, proč si myslí, že volba bude mít tento následek: </w:t>
      </w:r>
    </w:p>
    <w:p w14:paraId="75515F80" w14:textId="77777777" w:rsidR="0035306F" w:rsidRPr="00256DCD" w:rsidRDefault="0035306F" w:rsidP="0035306F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i/>
          <w:color w:val="525252"/>
          <w:sz w:val="20"/>
          <w:szCs w:val="20"/>
        </w:rPr>
        <w:t xml:space="preserve">Jaký asi bude důsledek volby A? </w:t>
      </w:r>
      <w:r w:rsidRPr="0035306F">
        <w:rPr>
          <w:rFonts w:ascii="Calibri" w:eastAsia="Calibri" w:hAnsi="Calibri" w:cs="Calibri"/>
          <w:iCs/>
          <w:color w:val="525252"/>
          <w:sz w:val="20"/>
          <w:szCs w:val="20"/>
        </w:rPr>
        <w:t>(Co nejrychleji uspořádáme sbírku a pošleme sebrané věci.)</w:t>
      </w:r>
    </w:p>
    <w:p w14:paraId="4DC9A351" w14:textId="77777777" w:rsidR="0035306F" w:rsidRPr="00256DCD" w:rsidRDefault="0035306F" w:rsidP="0035306F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4B8B30F8" w14:textId="77777777" w:rsidR="0035306F" w:rsidRPr="00256DCD" w:rsidRDefault="0035306F" w:rsidP="0035306F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>Sledujeme video do konce. Nejprve pustíme část, která zachycuje důsledek volby A. Žáci tak mohou porovnat své návrhy se skutečným stavem. Potom pustíme důsledek volby B a zbytek videa.</w:t>
      </w:r>
    </w:p>
    <w:bookmarkEnd w:id="5"/>
    <w:p w14:paraId="35E26C11" w14:textId="77777777" w:rsidR="0035306F" w:rsidRPr="00256DCD" w:rsidRDefault="0035306F" w:rsidP="0035306F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4A589713" w14:textId="519E1018" w:rsidR="0035306F" w:rsidRPr="00256DCD" w:rsidRDefault="005355A2" w:rsidP="0035306F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 w:rsidRPr="00256DCD"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hidden="0" allowOverlap="1" wp14:anchorId="0A244C31" wp14:editId="6E7312C4">
                <wp:simplePos x="0" y="0"/>
                <wp:positionH relativeFrom="column">
                  <wp:posOffset>10160</wp:posOffset>
                </wp:positionH>
                <wp:positionV relativeFrom="paragraph">
                  <wp:posOffset>64135</wp:posOffset>
                </wp:positionV>
                <wp:extent cx="352425" cy="352425"/>
                <wp:effectExtent l="0" t="0" r="9525" b="9525"/>
                <wp:wrapNone/>
                <wp:docPr id="266" name="Skupina 2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24" name="Skupina 24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25" name="Obdélník 25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9A1C3CB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7" name="Ovál 27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F28825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DE11CA9" w14:textId="77777777" w:rsidR="0035306F" w:rsidRDefault="0035306F" w:rsidP="0035306F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28" name="Obdélník 28"/>
                          <wps:cNvSpPr/>
                          <wps:spPr>
                            <a:xfrm>
                              <a:off x="12701" y="0"/>
                              <a:ext cx="339724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0155809" w14:textId="77777777" w:rsidR="0035306F" w:rsidRDefault="0035306F" w:rsidP="0035306F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A244C31" id="Skupina 266" o:spid="_x0000_s1062" style="position:absolute;margin-left:.8pt;margin-top:5.05pt;width:27.75pt;height:27.75pt;z-index:251679744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">
                <v:group id="Skupina 24" o:spid="_x0000_s1063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rect id="Obdélník 25" o:spid="_x0000_s106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59A1C3CB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27" o:spid="_x0000_s1065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" fillcolor="#f28825" stroked="f">
                    <v:textbox inset="2.53958mm,1.2694mm,2.53958mm,1.2694mm">
                      <w:txbxContent>
                        <w:p w14:paraId="2DE11CA9" w14:textId="77777777" w:rsidR="0035306F" w:rsidRDefault="0035306F" w:rsidP="0035306F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28" o:spid="_x0000_s1066" style="position:absolute;left:12701;width:33972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" filled="f" stroked="f">
                    <v:textbox inset="2.53958mm,1.2694mm,2.53958mm,1.2694mm">
                      <w:txbxContent>
                        <w:p w14:paraId="30155809" w14:textId="77777777" w:rsidR="0035306F" w:rsidRDefault="0035306F" w:rsidP="0035306F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4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35306F" w:rsidRPr="00256DCD"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hidden="0" allowOverlap="1" wp14:anchorId="63382DF8" wp14:editId="37DC513F">
                <wp:simplePos x="0" y="0"/>
                <wp:positionH relativeFrom="column">
                  <wp:posOffset>5382260</wp:posOffset>
                </wp:positionH>
                <wp:positionV relativeFrom="paragraph">
                  <wp:posOffset>139700</wp:posOffset>
                </wp:positionV>
                <wp:extent cx="792480" cy="258445"/>
                <wp:effectExtent l="19050" t="19050" r="0" b="8255"/>
                <wp:wrapNone/>
                <wp:docPr id="261" name="Skupina 2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29" name="Skupina 29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157094" y="0"/>
                            <a:chExt cx="792985" cy="259098"/>
                          </a:xfrm>
                        </wpg:grpSpPr>
                        <wps:wsp>
                          <wps:cNvPr id="30" name="Obdélník 30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DDF268A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2" name="Shape 32"/>
                            <pic:cNvPicPr preferRelativeResize="0"/>
                          </pic:nvPicPr>
                          <pic:blipFill rotWithShape="1">
                            <a:blip r:embed="rId14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31" name="Obdélník 31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4D64ABC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  <w:r w:rsidRPr="00256DCD"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15 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3382DF8" id="Skupina 261" o:spid="_x0000_s1067" style="position:absolute;margin-left:423.8pt;margin-top:11pt;width:62.4pt;height:20.35pt;z-index:251680768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">
                <v:group id="Skupina 29" o:spid="_x0000_s1068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rect id="Obdélník 30" o:spid="_x0000_s1069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9HD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evjl/gDZP4HAAD//wMAUEsBAi0AFAAGAAgAAAAhANvh9svuAAAAhQEAABMAAAAAAAAAAAAAAAAA&#10;AAAAAFtDb250ZW50X1R5cGVzXS54bWxQSwECLQAUAAYACAAAACEAWvQsW78AAAAVAQAACwAAAAAA&#10;AAAAAAAAAAAfAQAAX3JlbHMvLnJlbHNQSwECLQAUAAYACAAAACEAHNPRw8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3DDF268A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Shape 32" o:spid="_x0000_s1070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" filled="t" fillcolor="white [3201]" stroked="t" strokecolor="white [3201]">
                    <v:stroke startarrowwidth="narrow" startarrowlength="short" endarrowwidth="narrow" endarrowlength="short" joinstyle="round"/>
                    <v:imagedata r:id="rId15" o:title=""/>
                  </v:shape>
                  <v:rect id="Obdélník 31" o:spid="_x0000_s1071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" filled="f" stroked="f">
                    <v:textbox inset="2.53958mm,1.2694mm,2.53958mm,1.2694mm">
                      <w:txbxContent>
                        <w:p w14:paraId="34D64ABC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  <w:r w:rsidRPr="00256DCD"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15 min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43A89802" w14:textId="77777777" w:rsidR="0035306F" w:rsidRPr="00256DCD" w:rsidRDefault="0035306F" w:rsidP="0035306F">
      <w:pPr>
        <w:spacing w:line="240" w:lineRule="auto"/>
        <w:ind w:left="709"/>
        <w:rPr>
          <w:rFonts w:ascii="Calibri" w:eastAsia="Calibri" w:hAnsi="Calibri" w:cs="Calibri"/>
          <w:color w:val="F28825"/>
          <w:sz w:val="24"/>
          <w:szCs w:val="24"/>
        </w:rPr>
      </w:pPr>
      <w:r w:rsidRPr="00256DCD">
        <w:rPr>
          <w:rFonts w:ascii="Calibri" w:eastAsia="Calibri" w:hAnsi="Calibri" w:cs="Calibri"/>
          <w:b/>
          <w:color w:val="F28825"/>
          <w:sz w:val="24"/>
          <w:szCs w:val="24"/>
        </w:rPr>
        <w:t>Debatní místnost</w:t>
      </w:r>
    </w:p>
    <w:p w14:paraId="35DC51FB" w14:textId="77777777" w:rsidR="0035306F" w:rsidRPr="00256DCD" w:rsidRDefault="0035306F" w:rsidP="0035306F">
      <w:pPr>
        <w:spacing w:line="240" w:lineRule="auto"/>
        <w:ind w:left="709"/>
        <w:rPr>
          <w:rFonts w:ascii="Times New Roman" w:eastAsia="Times New Roman" w:hAnsi="Times New Roman" w:cs="Times New Roman"/>
          <w:color w:val="F28825"/>
          <w:sz w:val="20"/>
          <w:szCs w:val="20"/>
        </w:rPr>
      </w:pPr>
    </w:p>
    <w:p w14:paraId="6041C813" w14:textId="7EA2AB7F" w:rsidR="0035306F" w:rsidRPr="00256DCD" w:rsidRDefault="0035306F" w:rsidP="0035306F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bookmarkStart w:id="6" w:name="_Hlk126941621"/>
      <w:r w:rsidRPr="00256DCD">
        <w:rPr>
          <w:rFonts w:ascii="Calibri" w:eastAsia="Calibri" w:hAnsi="Calibri" w:cs="Calibri"/>
          <w:color w:val="525252"/>
          <w:sz w:val="20"/>
          <w:szCs w:val="20"/>
        </w:rPr>
        <w:t>Navážeme na konec videa, kde se v debatní místnosti objeví různí lidé s různými názory. Pro účely aktivity jsou postavy z videa zpracované na kartách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>Obrázky postav s bublinami</w:t>
      </w:r>
      <w:r w:rsidRPr="00256DCD">
        <w:rPr>
          <w:rFonts w:ascii="Calibri" w:eastAsia="Calibri" w:hAnsi="Calibri" w:cs="Calibri"/>
          <w:color w:val="525252"/>
          <w:sz w:val="20"/>
          <w:szCs w:val="20"/>
        </w:rPr>
        <w:t>, které připevníme na tabuli</w:t>
      </w:r>
      <w:r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56A55C17" w14:textId="77777777" w:rsidR="0035306F" w:rsidRPr="00256DCD" w:rsidRDefault="0035306F" w:rsidP="0035306F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bookmarkStart w:id="7" w:name="_Hlk127173409"/>
      <w:bookmarkEnd w:id="6"/>
    </w:p>
    <w:tbl>
      <w:tblPr>
        <w:tblW w:w="8945" w:type="dxa"/>
        <w:tblInd w:w="694" w:type="dxa"/>
        <w:tblBorders>
          <w:top w:val="single" w:sz="12" w:space="0" w:color="F28825"/>
          <w:left w:val="single" w:sz="12" w:space="0" w:color="F28825"/>
          <w:bottom w:val="single" w:sz="12" w:space="0" w:color="F28825"/>
          <w:right w:val="single" w:sz="12" w:space="0" w:color="F28825"/>
          <w:insideH w:val="single" w:sz="12" w:space="0" w:color="F28825"/>
          <w:insideV w:val="single" w:sz="12" w:space="0" w:color="F28825"/>
        </w:tblBorders>
        <w:tblLayout w:type="fixed"/>
        <w:tblLook w:val="0400" w:firstRow="0" w:lastRow="0" w:firstColumn="0" w:lastColumn="0" w:noHBand="0" w:noVBand="1"/>
      </w:tblPr>
      <w:tblGrid>
        <w:gridCol w:w="8945"/>
      </w:tblGrid>
      <w:tr w:rsidR="0035306F" w:rsidRPr="00256DCD" w14:paraId="109B699C" w14:textId="77777777" w:rsidTr="0035306F">
        <w:tc>
          <w:tcPr>
            <w:tcW w:w="8945" w:type="dxa"/>
            <w:tcBorders>
              <w:top w:val="single" w:sz="2" w:space="0" w:color="F28825"/>
              <w:left w:val="single" w:sz="2" w:space="0" w:color="F28825"/>
              <w:bottom w:val="single" w:sz="2" w:space="0" w:color="F28825"/>
              <w:right w:val="single" w:sz="2" w:space="0" w:color="F28825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ABA5F" w14:textId="77777777" w:rsidR="0035306F" w:rsidRPr="00256DCD" w:rsidRDefault="0035306F" w:rsidP="00656712">
            <w:pPr>
              <w:shd w:val="clear" w:color="auto" w:fill="FFFFFF"/>
              <w:spacing w:after="160" w:line="240" w:lineRule="auto"/>
              <w:ind w:left="47" w:right="54"/>
              <w:jc w:val="both"/>
              <w:rPr>
                <w:rFonts w:ascii="Calibri" w:eastAsia="Calibri" w:hAnsi="Calibri" w:cs="Calibri"/>
                <w:color w:val="525252"/>
                <w:sz w:val="20"/>
                <w:szCs w:val="20"/>
              </w:rPr>
            </w:pPr>
            <w:r w:rsidRPr="00256DCD">
              <w:rPr>
                <w:rFonts w:ascii="Calibri" w:eastAsia="Calibri" w:hAnsi="Calibri" w:cs="Calibri"/>
                <w:b/>
                <w:color w:val="525252"/>
                <w:sz w:val="20"/>
                <w:szCs w:val="20"/>
              </w:rPr>
              <w:t>Televizní moderátor:</w:t>
            </w:r>
            <w:r w:rsidRPr="00256DCD">
              <w:rPr>
                <w:rFonts w:ascii="Calibri" w:eastAsia="Calibri" w:hAnsi="Calibri" w:cs="Calibri"/>
                <w:color w:val="525252"/>
                <w:sz w:val="20"/>
                <w:szCs w:val="20"/>
              </w:rPr>
              <w:t xml:space="preserve"> </w:t>
            </w:r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 xml:space="preserve">Pomoc zahraničních humanitárních organizací nic </w:t>
            </w:r>
            <w:proofErr w:type="gramStart"/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>neřeší</w:t>
            </w:r>
            <w:proofErr w:type="gramEnd"/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>. Všechny státy by měly být schopny pomoci svým občanům samy. Měl by zde fungovat systém sociálního zabezpečení.</w:t>
            </w:r>
          </w:p>
          <w:p w14:paraId="1C5C8417" w14:textId="77777777" w:rsidR="0035306F" w:rsidRPr="00256DCD" w:rsidRDefault="0035306F" w:rsidP="00656712">
            <w:pPr>
              <w:shd w:val="clear" w:color="auto" w:fill="FFFFFF"/>
              <w:spacing w:after="160" w:line="240" w:lineRule="auto"/>
              <w:ind w:left="47" w:right="54"/>
              <w:jc w:val="both"/>
              <w:rPr>
                <w:rFonts w:ascii="Calibri" w:eastAsia="Calibri" w:hAnsi="Calibri" w:cs="Calibri"/>
                <w:color w:val="525252"/>
                <w:sz w:val="20"/>
                <w:szCs w:val="20"/>
              </w:rPr>
            </w:pPr>
            <w:r w:rsidRPr="00256DCD">
              <w:rPr>
                <w:rFonts w:ascii="Calibri" w:eastAsia="Calibri" w:hAnsi="Calibri" w:cs="Calibri"/>
                <w:b/>
                <w:color w:val="525252"/>
                <w:sz w:val="20"/>
                <w:szCs w:val="20"/>
              </w:rPr>
              <w:t>Ada z neziskovky:</w:t>
            </w:r>
            <w:r w:rsidRPr="00256DCD">
              <w:rPr>
                <w:rFonts w:ascii="Calibri" w:eastAsia="Calibri" w:hAnsi="Calibri" w:cs="Calibri"/>
                <w:color w:val="525252"/>
                <w:sz w:val="20"/>
                <w:szCs w:val="20"/>
              </w:rPr>
              <w:t xml:space="preserve"> </w:t>
            </w:r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>To jistě, jenže dokud tento systém nefunguje, tak musí pomoc přijít odjinud. Pomoc lidem v nouzi je naše morální povinnost.</w:t>
            </w:r>
          </w:p>
          <w:p w14:paraId="244414F6" w14:textId="77777777" w:rsidR="0035306F" w:rsidRPr="00256DCD" w:rsidRDefault="0035306F" w:rsidP="00656712">
            <w:pPr>
              <w:shd w:val="clear" w:color="auto" w:fill="FFFFFF"/>
              <w:spacing w:after="160" w:line="240" w:lineRule="auto"/>
              <w:ind w:left="47" w:right="54"/>
              <w:jc w:val="both"/>
              <w:rPr>
                <w:rFonts w:ascii="Calibri" w:eastAsia="Calibri" w:hAnsi="Calibri" w:cs="Calibri"/>
                <w:color w:val="525252"/>
                <w:sz w:val="20"/>
                <w:szCs w:val="20"/>
              </w:rPr>
            </w:pPr>
            <w:r w:rsidRPr="00256DCD">
              <w:rPr>
                <w:rFonts w:ascii="Calibri" w:eastAsia="Calibri" w:hAnsi="Calibri" w:cs="Calibri"/>
                <w:b/>
                <w:color w:val="525252"/>
                <w:sz w:val="20"/>
                <w:szCs w:val="20"/>
              </w:rPr>
              <w:t>Paní Spravedlivá:</w:t>
            </w:r>
            <w:r w:rsidRPr="00256DCD">
              <w:rPr>
                <w:rFonts w:ascii="Calibri" w:eastAsia="Calibri" w:hAnsi="Calibri" w:cs="Calibri"/>
                <w:color w:val="525252"/>
                <w:sz w:val="20"/>
                <w:szCs w:val="20"/>
              </w:rPr>
              <w:t xml:space="preserve"> </w:t>
            </w:r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>Jednou z příčin chudoby jsou velké nerovnosti ve společnosti. Musíme zajistit, aby se spravedlivěji přerozdělilo bohatství. Například, aby ti nejvíce bohatí platili větší daně, než platí teď.</w:t>
            </w:r>
          </w:p>
          <w:p w14:paraId="62E4FA75" w14:textId="77777777" w:rsidR="0035306F" w:rsidRPr="00256DCD" w:rsidRDefault="0035306F" w:rsidP="00656712">
            <w:pPr>
              <w:shd w:val="clear" w:color="auto" w:fill="FFFFFF"/>
              <w:spacing w:after="160" w:line="240" w:lineRule="auto"/>
              <w:ind w:left="47" w:right="54"/>
              <w:jc w:val="both"/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</w:pPr>
            <w:r w:rsidRPr="00256DCD">
              <w:rPr>
                <w:rFonts w:ascii="Calibri" w:eastAsia="Calibri" w:hAnsi="Calibri" w:cs="Calibri"/>
                <w:b/>
                <w:color w:val="525252"/>
                <w:sz w:val="20"/>
                <w:szCs w:val="20"/>
              </w:rPr>
              <w:lastRenderedPageBreak/>
              <w:t>Kluk Hugo:</w:t>
            </w:r>
            <w:r w:rsidRPr="00256DCD">
              <w:rPr>
                <w:rFonts w:ascii="Calibri" w:eastAsia="Calibri" w:hAnsi="Calibri" w:cs="Calibri"/>
                <w:color w:val="525252"/>
                <w:sz w:val="20"/>
                <w:szCs w:val="20"/>
              </w:rPr>
              <w:t xml:space="preserve"> </w:t>
            </w:r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>Tak to tedy ne. Bohatí si své peníze tvrdě vydřeli a mají právo s nimi dělat, co chtějí!</w:t>
            </w:r>
          </w:p>
          <w:p w14:paraId="05693339" w14:textId="77777777" w:rsidR="0035306F" w:rsidRPr="00256DCD" w:rsidRDefault="0035306F" w:rsidP="00656712">
            <w:pPr>
              <w:shd w:val="clear" w:color="auto" w:fill="FFFFFF"/>
              <w:spacing w:after="160" w:line="240" w:lineRule="auto"/>
              <w:ind w:left="47" w:right="54"/>
              <w:jc w:val="both"/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</w:pPr>
            <w:r w:rsidRPr="00256DCD">
              <w:rPr>
                <w:rFonts w:ascii="Calibri" w:eastAsia="Calibri" w:hAnsi="Calibri" w:cs="Calibri"/>
                <w:b/>
                <w:color w:val="525252"/>
                <w:sz w:val="20"/>
                <w:szCs w:val="20"/>
              </w:rPr>
              <w:t>Tatínek:</w:t>
            </w:r>
            <w:r w:rsidRPr="00256DCD">
              <w:rPr>
                <w:rFonts w:ascii="Calibri" w:eastAsia="Calibri" w:hAnsi="Calibri" w:cs="Calibri"/>
                <w:color w:val="525252"/>
                <w:sz w:val="20"/>
                <w:szCs w:val="20"/>
              </w:rPr>
              <w:t xml:space="preserve"> </w:t>
            </w:r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>Pomoc chudým zemím je akt spravedlnosti, ne nějakého milosrdenství. Podívejme se do dob kolonizace, kdy evropské státy ovládly rozsáhlé území. Kvůli tomu se některé země dostaly do ekonomické a politické závislosti. Bohaté státy musí převzít zodpovědnost, protože dnešní situace je částečně i jejich vina!</w:t>
            </w:r>
          </w:p>
          <w:p w14:paraId="2FDEC795" w14:textId="77777777" w:rsidR="0035306F" w:rsidRPr="00256DCD" w:rsidRDefault="0035306F" w:rsidP="00656712">
            <w:pPr>
              <w:shd w:val="clear" w:color="auto" w:fill="FFFFFF"/>
              <w:spacing w:after="160" w:line="240" w:lineRule="auto"/>
              <w:ind w:left="47" w:right="54"/>
              <w:jc w:val="both"/>
              <w:rPr>
                <w:rFonts w:ascii="Calibri" w:eastAsia="Calibri" w:hAnsi="Calibri" w:cs="Calibri"/>
                <w:color w:val="525252"/>
                <w:sz w:val="20"/>
                <w:szCs w:val="20"/>
              </w:rPr>
            </w:pPr>
            <w:r w:rsidRPr="00256DCD">
              <w:rPr>
                <w:rFonts w:ascii="Calibri" w:eastAsia="Calibri" w:hAnsi="Calibri" w:cs="Calibri"/>
                <w:b/>
                <w:color w:val="525252"/>
                <w:sz w:val="20"/>
                <w:szCs w:val="20"/>
              </w:rPr>
              <w:t>Pan Starosta:</w:t>
            </w:r>
            <w:r w:rsidRPr="00256DCD">
              <w:rPr>
                <w:rFonts w:ascii="Calibri" w:eastAsia="Calibri" w:hAnsi="Calibri" w:cs="Calibri"/>
                <w:color w:val="525252"/>
                <w:sz w:val="20"/>
                <w:szCs w:val="20"/>
              </w:rPr>
              <w:t xml:space="preserve"> </w:t>
            </w:r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>Vážený pane, tohle svalování viny na bohaté státy vede k tomu, že v těch zemích místní elity nedělají pro odstranění chudoby skoro nic. Pochopme, že i chudé státy mají své elity a ty musí převzít zodpovědnost.</w:t>
            </w:r>
            <w:r w:rsidRPr="00256DCD">
              <w:rPr>
                <w:rFonts w:ascii="Calibri" w:eastAsia="Calibri" w:hAnsi="Calibri" w:cs="Calibri"/>
                <w:color w:val="525252"/>
                <w:sz w:val="20"/>
                <w:szCs w:val="20"/>
              </w:rPr>
              <w:t xml:space="preserve"> </w:t>
            </w:r>
          </w:p>
        </w:tc>
      </w:tr>
    </w:tbl>
    <w:p w14:paraId="352F4E47" w14:textId="77777777" w:rsidR="0035306F" w:rsidRPr="00256DCD" w:rsidRDefault="0035306F" w:rsidP="0035306F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bookmarkEnd w:id="7"/>
    <w:p w14:paraId="72DAD401" w14:textId="77777777" w:rsidR="0035306F" w:rsidRPr="00256DCD" w:rsidRDefault="0035306F" w:rsidP="0035306F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>Vyvoláme vždy jednoho žáka, který přijde k tabuli a přečte text z bubliny u jedné z postav. Poté všechny žáky vyzveme, aby se zamysleli, do jaké míry s názorem souhlasí a ukázali to na pomyslné svislé linii (ruka nahoře – naprosto souhlasím, ruka dole – naprosto nesouhlasím). Vyzýváme náhodně vybrané žáky, aby svůj názor zdůvodnili, ostatní je mohou doplňovat. Pokud některé pojmy žáci neznají, po přečtení daného výroku je vysvětlíme.</w:t>
      </w:r>
    </w:p>
    <w:p w14:paraId="50041EE0" w14:textId="77777777" w:rsidR="0035306F" w:rsidRPr="00256DCD" w:rsidRDefault="0035306F" w:rsidP="0035306F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>Pokud probíhá výuka online, pro vyjádření míry souhlasu můžeme využít některý z online nástrojů, popř. mohou žáci jednoduše hlasovat zvednutím ruky (při zapnuté webkameře) nebo v chatu.</w:t>
      </w:r>
    </w:p>
    <w:p w14:paraId="49216299" w14:textId="77777777" w:rsidR="0035306F" w:rsidRPr="00256DCD" w:rsidRDefault="0035306F" w:rsidP="0035306F">
      <w:pPr>
        <w:spacing w:line="240" w:lineRule="auto"/>
        <w:ind w:left="709"/>
        <w:rPr>
          <w:rFonts w:ascii="Calibri" w:eastAsia="Calibri" w:hAnsi="Calibri" w:cs="Calibri"/>
          <w:color w:val="525252"/>
          <w:sz w:val="20"/>
          <w:szCs w:val="20"/>
        </w:rPr>
      </w:pPr>
    </w:p>
    <w:p w14:paraId="20D05EA7" w14:textId="5EF30BF6" w:rsidR="0035306F" w:rsidRPr="00256DCD" w:rsidRDefault="005355A2" w:rsidP="0035306F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 w:rsidRPr="00256DCD"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hidden="0" allowOverlap="1" wp14:anchorId="5FBCC4FB" wp14:editId="08F48C58">
                <wp:simplePos x="0" y="0"/>
                <wp:positionH relativeFrom="column">
                  <wp:posOffset>-2540</wp:posOffset>
                </wp:positionH>
                <wp:positionV relativeFrom="paragraph">
                  <wp:posOffset>74295</wp:posOffset>
                </wp:positionV>
                <wp:extent cx="352425" cy="352425"/>
                <wp:effectExtent l="0" t="0" r="9525" b="9525"/>
                <wp:wrapNone/>
                <wp:docPr id="260" name="Skupina 2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33" name="Skupina 33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34" name="Obdélník 34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BFDD688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5" name="Ovál 35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F28825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41BD6C7" w14:textId="77777777" w:rsidR="0035306F" w:rsidRDefault="0035306F" w:rsidP="0035306F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36" name="Obdélník 36"/>
                          <wps:cNvSpPr/>
                          <wps:spPr>
                            <a:xfrm>
                              <a:off x="1" y="0"/>
                              <a:ext cx="352424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B0B730C" w14:textId="77777777" w:rsidR="0035306F" w:rsidRDefault="0035306F" w:rsidP="0035306F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FBCC4FB" id="Skupina 260" o:spid="_x0000_s1072" style="position:absolute;margin-left:-.2pt;margin-top:5.85pt;width:27.75pt;height:27.75pt;z-index:251681792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">
                <v:group id="Skupina 33" o:spid="_x0000_s1073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rect id="Obdélník 34" o:spid="_x0000_s107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1BFDD688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35" o:spid="_x0000_s1075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" fillcolor="#f28825" stroked="f">
                    <v:textbox inset="2.53958mm,1.2694mm,2.53958mm,1.2694mm">
                      <w:txbxContent>
                        <w:p w14:paraId="741BD6C7" w14:textId="77777777" w:rsidR="0035306F" w:rsidRDefault="0035306F" w:rsidP="0035306F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36" o:spid="_x0000_s1076" style="position:absolute;left:1;width:35242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" filled="f" stroked="f">
                    <v:textbox inset="2.53958mm,1.2694mm,2.53958mm,1.2694mm">
                      <w:txbxContent>
                        <w:p w14:paraId="6B0B730C" w14:textId="77777777" w:rsidR="0035306F" w:rsidRDefault="0035306F" w:rsidP="0035306F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5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35306F" w:rsidRPr="00256DCD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hidden="0" allowOverlap="1" wp14:anchorId="40E2353A" wp14:editId="2D1EC44B">
                <wp:simplePos x="0" y="0"/>
                <wp:positionH relativeFrom="column">
                  <wp:posOffset>5379720</wp:posOffset>
                </wp:positionH>
                <wp:positionV relativeFrom="paragraph">
                  <wp:posOffset>114300</wp:posOffset>
                </wp:positionV>
                <wp:extent cx="792480" cy="258445"/>
                <wp:effectExtent l="19050" t="19050" r="0" b="8255"/>
                <wp:wrapNone/>
                <wp:docPr id="252" name="Skupina 2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760" y="3650778"/>
                          <a:chExt cx="792480" cy="258445"/>
                        </a:xfrm>
                      </wpg:grpSpPr>
                      <wpg:grpSp>
                        <wpg:cNvPr id="37" name="Skupina 37"/>
                        <wpg:cNvGrpSpPr/>
                        <wpg:grpSpPr>
                          <a:xfrm>
                            <a:off x="4949760" y="3650778"/>
                            <a:ext cx="792480" cy="258445"/>
                            <a:chOff x="157094" y="0"/>
                            <a:chExt cx="792985" cy="259098"/>
                          </a:xfrm>
                        </wpg:grpSpPr>
                        <wps:wsp>
                          <wps:cNvPr id="38" name="Obdélník 38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1497CC9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9" name="Shape 11"/>
                            <pic:cNvPicPr preferRelativeResize="0"/>
                          </pic:nvPicPr>
                          <pic:blipFill rotWithShape="1">
                            <a:blip r:embed="rId14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40" name="Obdélník 40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B44F45F" w14:textId="77777777" w:rsidR="0035306F" w:rsidRDefault="0035306F" w:rsidP="0035306F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5 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0E2353A" id="Skupina 252" o:spid="_x0000_s1077" style="position:absolute;margin-left:423.6pt;margin-top:9pt;width:62.4pt;height:20.35pt;z-index:251682816" coordorigin="49497,36507" coordsize="7924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">
                <v:group id="Skupina 37" o:spid="_x0000_s1078" style="position:absolute;left:49497;top:36507;width:7925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rect id="Obdélník 38" o:spid="_x0000_s1079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d3F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WPjl/gDZP4HAAD//wMAUEsBAi0AFAAGAAgAAAAhANvh9svuAAAAhQEAABMAAAAAAAAAAAAAAAAA&#10;AAAAAFtDb250ZW50X1R5cGVzXS54bWxQSwECLQAUAAYACAAAACEAWvQsW78AAAAVAQAACwAAAAAA&#10;AAAAAAAAAAAfAQAAX3JlbHMvLnJlbHNQSwECLQAUAAYACAAAACEA4qXdxc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31497CC9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Shape 11" o:spid="_x0000_s1080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" filled="t" fillcolor="white [3201]" stroked="t" strokecolor="white [3201]">
                    <v:stroke startarrowwidth="narrow" startarrowlength="short" endarrowwidth="narrow" endarrowlength="short" joinstyle="round"/>
                    <v:imagedata r:id="rId15" o:title=""/>
                  </v:shape>
                  <v:rect id="Obdélník 40" o:spid="_x0000_s1081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" filled="f" stroked="f">
                    <v:textbox inset="2.53958mm,1.2694mm,2.53958mm,1.2694mm">
                      <w:txbxContent>
                        <w:p w14:paraId="6B44F45F" w14:textId="77777777" w:rsidR="0035306F" w:rsidRDefault="0035306F" w:rsidP="0035306F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5 min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74CBE2B0" w14:textId="77777777" w:rsidR="0035306F" w:rsidRPr="00256DCD" w:rsidRDefault="0035306F" w:rsidP="0035306F">
      <w:pPr>
        <w:spacing w:line="240" w:lineRule="auto"/>
        <w:ind w:left="709"/>
        <w:rPr>
          <w:rFonts w:ascii="Calibri" w:eastAsia="Calibri" w:hAnsi="Calibri" w:cs="Calibri"/>
          <w:b/>
          <w:color w:val="F28825"/>
          <w:sz w:val="24"/>
          <w:szCs w:val="24"/>
        </w:rPr>
      </w:pPr>
      <w:r w:rsidRPr="00256DCD">
        <w:rPr>
          <w:rFonts w:ascii="Calibri" w:eastAsia="Calibri" w:hAnsi="Calibri" w:cs="Calibri"/>
          <w:b/>
          <w:color w:val="F28825"/>
          <w:sz w:val="24"/>
          <w:szCs w:val="24"/>
        </w:rPr>
        <w:t>Reflexe</w:t>
      </w:r>
    </w:p>
    <w:p w14:paraId="4CC478B7" w14:textId="2ACB13BA" w:rsidR="0035306F" w:rsidRPr="00256DCD" w:rsidRDefault="0035306F" w:rsidP="0035306F">
      <w:pPr>
        <w:spacing w:line="240" w:lineRule="auto"/>
        <w:ind w:left="709"/>
        <w:rPr>
          <w:rFonts w:ascii="Times New Roman" w:eastAsia="Times New Roman" w:hAnsi="Times New Roman" w:cs="Times New Roman"/>
          <w:color w:val="F28825"/>
          <w:sz w:val="20"/>
          <w:szCs w:val="20"/>
        </w:rPr>
      </w:pPr>
    </w:p>
    <w:p w14:paraId="2857EB35" w14:textId="69DE2A96" w:rsidR="0035306F" w:rsidRPr="00256DCD" w:rsidRDefault="0035306F" w:rsidP="0035306F">
      <w:pPr>
        <w:spacing w:line="240" w:lineRule="auto"/>
        <w:ind w:firstLine="708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Poté se vrátíme k výrokům z evokační části lekce a ptáme se: </w:t>
      </w:r>
      <w:r w:rsidRPr="00256DCD">
        <w:rPr>
          <w:rFonts w:ascii="Calibri" w:eastAsia="Calibri" w:hAnsi="Calibri" w:cs="Calibri"/>
          <w:i/>
          <w:color w:val="525252"/>
          <w:sz w:val="20"/>
          <w:szCs w:val="20"/>
        </w:rPr>
        <w:t>Změnil se nějak váš pohled? Jak a proč?</w:t>
      </w:r>
    </w:p>
    <w:p w14:paraId="4FE72B37" w14:textId="37AD704E" w:rsidR="0035306F" w:rsidRPr="00256DCD" w:rsidRDefault="0035306F" w:rsidP="0035306F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Žáci opět mohou vyjádřit svůj pohled tím, že se postaví na určité místo či zaznamenají svůj názor na ose. Pomocí fotografie pořízené na začátku hodiny můžeme obě osy porovnat. </w:t>
      </w:r>
    </w:p>
    <w:p w14:paraId="7271CA73" w14:textId="28B148DF" w:rsidR="0035306F" w:rsidRDefault="0035306F" w:rsidP="0035306F">
      <w:pPr>
        <w:spacing w:line="240" w:lineRule="auto"/>
        <w:ind w:left="709"/>
        <w:jc w:val="both"/>
        <w:rPr>
          <w:rFonts w:ascii="Calibri" w:eastAsia="Calibri" w:hAnsi="Calibri" w:cs="Calibri"/>
          <w:i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Pobídneme žáky, aby se </w:t>
      </w:r>
      <w:r>
        <w:rPr>
          <w:rFonts w:ascii="Calibri" w:eastAsia="Calibri" w:hAnsi="Calibri" w:cs="Calibri"/>
          <w:color w:val="525252"/>
          <w:sz w:val="20"/>
          <w:szCs w:val="20"/>
        </w:rPr>
        <w:t>za</w:t>
      </w:r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mysleli nad otázkou: </w:t>
      </w:r>
      <w:r w:rsidRPr="00256DCD">
        <w:rPr>
          <w:rFonts w:ascii="Calibri" w:eastAsia="Calibri" w:hAnsi="Calibri" w:cs="Calibri"/>
          <w:i/>
          <w:color w:val="525252"/>
          <w:sz w:val="20"/>
          <w:szCs w:val="20"/>
        </w:rPr>
        <w:t>Jak byste vysvětlili název videa (Ne)zvol si?</w:t>
      </w:r>
    </w:p>
    <w:p w14:paraId="12708615" w14:textId="31D5D560" w:rsidR="0035306F" w:rsidRDefault="0035306F" w:rsidP="0035306F">
      <w:pPr>
        <w:spacing w:line="240" w:lineRule="auto"/>
        <w:ind w:left="709"/>
        <w:jc w:val="both"/>
        <w:rPr>
          <w:rFonts w:ascii="Calibri" w:eastAsia="Calibri" w:hAnsi="Calibri" w:cs="Calibri"/>
          <w:i/>
          <w:color w:val="525252"/>
          <w:sz w:val="20"/>
          <w:szCs w:val="20"/>
        </w:rPr>
      </w:pPr>
      <w:bookmarkStart w:id="8" w:name="_Hlk127173427"/>
    </w:p>
    <w:p w14:paraId="01D4811D" w14:textId="64041E36" w:rsidR="0035306F" w:rsidRDefault="0035306F" w:rsidP="0035306F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bookmarkStart w:id="9" w:name="_Hlk126941594"/>
    </w:p>
    <w:p w14:paraId="33EA2B8C" w14:textId="25A3BF58" w:rsidR="005B31A9" w:rsidRDefault="005B31A9" w:rsidP="005B31A9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 w:firstLine="720"/>
        <w:jc w:val="both"/>
        <w:rPr>
          <w:rFonts w:ascii="Calibri" w:eastAsia="Calibri" w:hAnsi="Calibri" w:cs="Calibri"/>
          <w:b/>
          <w:bCs/>
          <w:color w:val="F28825"/>
          <w:sz w:val="20"/>
          <w:szCs w:val="20"/>
        </w:rPr>
      </w:pPr>
      <w:r w:rsidRPr="00256DCD">
        <w:rPr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hidden="0" allowOverlap="1" wp14:anchorId="3802C647" wp14:editId="4B484B2D">
                <wp:simplePos x="0" y="0"/>
                <wp:positionH relativeFrom="column">
                  <wp:posOffset>505460</wp:posOffset>
                </wp:positionH>
                <wp:positionV relativeFrom="paragraph">
                  <wp:posOffset>94615</wp:posOffset>
                </wp:positionV>
                <wp:extent cx="352425" cy="352425"/>
                <wp:effectExtent l="0" t="0" r="9525" b="9525"/>
                <wp:wrapNone/>
                <wp:docPr id="55" name="Skupina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57" name="Skupina 57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58" name="Obdélník 58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F0E4DC2" w14:textId="77777777" w:rsidR="005B31A9" w:rsidRDefault="005B31A9" w:rsidP="005B31A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9" name="Ovál 59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F28825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2C9B30A" w14:textId="77777777" w:rsidR="005B31A9" w:rsidRDefault="005B31A9" w:rsidP="005B31A9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60" name="Obdélník 60"/>
                          <wps:cNvSpPr/>
                          <wps:spPr>
                            <a:xfrm>
                              <a:off x="1" y="0"/>
                              <a:ext cx="352424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EE65CDF" w14:textId="4293DDFE" w:rsidR="005B31A9" w:rsidRPr="005B31A9" w:rsidRDefault="005B31A9" w:rsidP="005B31A9">
                                <w:pPr>
                                  <w:spacing w:line="275" w:lineRule="auto"/>
                                  <w:jc w:val="center"/>
                                  <w:textDirection w:val="btLr"/>
                                  <w:rPr>
                                    <w:sz w:val="24"/>
                                    <w:szCs w:val="24"/>
                                    <w:lang w:val="cs-CZ"/>
                                  </w:rPr>
                                </w:pPr>
                                <w:r w:rsidRPr="005B31A9"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6"/>
                                    <w:szCs w:val="24"/>
                                    <w:lang w:val="cs-CZ"/>
                                  </w:rPr>
                                  <w:t>!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802C647" id="Skupina 55" o:spid="_x0000_s1082" style="position:absolute;left:0;text-align:left;margin-left:39.8pt;margin-top:7.45pt;width:27.75pt;height:27.75pt;z-index:251686912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">
                <v:group id="Skupina 57" o:spid="_x0000_s1083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rect id="Obdélník 58" o:spid="_x0000_s108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0F0E4DC2" w14:textId="77777777" w:rsidR="005B31A9" w:rsidRDefault="005B31A9" w:rsidP="005B31A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59" o:spid="_x0000_s1085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" fillcolor="#f28825" stroked="f">
                    <v:textbox inset="2.53958mm,1.2694mm,2.53958mm,1.2694mm">
                      <w:txbxContent>
                        <w:p w14:paraId="32C9B30A" w14:textId="77777777" w:rsidR="005B31A9" w:rsidRDefault="005B31A9" w:rsidP="005B31A9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60" o:spid="_x0000_s1086" style="position:absolute;left:1;width:35242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" filled="f" stroked="f">
                    <v:textbox inset="2.53958mm,1.2694mm,2.53958mm,1.2694mm">
                      <w:txbxContent>
                        <w:p w14:paraId="7EE65CDF" w14:textId="4293DDFE" w:rsidR="005B31A9" w:rsidRPr="005B31A9" w:rsidRDefault="005B31A9" w:rsidP="005B31A9">
                          <w:pPr>
                            <w:spacing w:line="275" w:lineRule="auto"/>
                            <w:jc w:val="center"/>
                            <w:textDirection w:val="btLr"/>
                            <w:rPr>
                              <w:sz w:val="24"/>
                              <w:szCs w:val="24"/>
                              <w:lang w:val="cs-CZ"/>
                            </w:rPr>
                          </w:pPr>
                          <w:r w:rsidRPr="005B31A9"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6"/>
                              <w:szCs w:val="24"/>
                              <w:lang w:val="cs-CZ"/>
                            </w:rPr>
                            <w:t>!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5069F2D3" w14:textId="370D98F8" w:rsidR="0035306F" w:rsidRPr="00256DCD" w:rsidRDefault="0035306F" w:rsidP="005B31A9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 w:firstLine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256DCD">
        <w:rPr>
          <w:rFonts w:ascii="Calibri" w:eastAsia="Calibri" w:hAnsi="Calibri" w:cs="Calibri"/>
          <w:b/>
          <w:bCs/>
          <w:color w:val="F28825"/>
          <w:sz w:val="20"/>
          <w:szCs w:val="20"/>
        </w:rPr>
        <w:t xml:space="preserve">Pozor na </w:t>
      </w:r>
      <w:proofErr w:type="spellStart"/>
      <w:r w:rsidRPr="00256DCD">
        <w:rPr>
          <w:rFonts w:ascii="Calibri" w:eastAsia="Calibri" w:hAnsi="Calibri" w:cs="Calibri"/>
          <w:b/>
          <w:bCs/>
          <w:color w:val="F28825"/>
          <w:sz w:val="20"/>
          <w:szCs w:val="20"/>
        </w:rPr>
        <w:t>miskoncepce</w:t>
      </w:r>
      <w:proofErr w:type="spellEnd"/>
      <w:r>
        <w:rPr>
          <w:rFonts w:ascii="Calibri" w:eastAsia="Calibri" w:hAnsi="Calibri" w:cs="Calibri"/>
          <w:b/>
          <w:bCs/>
          <w:color w:val="F28825"/>
          <w:sz w:val="20"/>
          <w:szCs w:val="20"/>
        </w:rPr>
        <w:t>!!!</w:t>
      </w:r>
      <w:r w:rsidRPr="00256DCD">
        <w:rPr>
          <w:rFonts w:ascii="Calibri" w:eastAsia="Calibri" w:hAnsi="Calibri" w:cs="Calibri"/>
          <w:b/>
          <w:bCs/>
          <w:color w:val="F28825"/>
          <w:sz w:val="20"/>
          <w:szCs w:val="20"/>
        </w:rPr>
        <w:t xml:space="preserve"> </w:t>
      </w:r>
      <w:r w:rsidRPr="00AA3E11">
        <w:rPr>
          <w:rFonts w:ascii="Calibri" w:eastAsia="Calibri" w:hAnsi="Calibri" w:cs="Calibri"/>
          <w:color w:val="525252"/>
          <w:sz w:val="18"/>
          <w:szCs w:val="18"/>
        </w:rPr>
        <w:t>– Doplňující box</w:t>
      </w:r>
    </w:p>
    <w:p w14:paraId="0B9578D3" w14:textId="072A8148" w:rsidR="0035306F" w:rsidRPr="00AA3E11" w:rsidRDefault="0035306F" w:rsidP="0035306F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spacing w:before="240"/>
        <w:ind w:left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AA3E11">
        <w:rPr>
          <w:rFonts w:ascii="Calibri" w:eastAsia="Calibri" w:hAnsi="Calibri" w:cs="Calibri"/>
          <w:color w:val="525252"/>
          <w:sz w:val="18"/>
          <w:szCs w:val="18"/>
        </w:rPr>
        <w:t>Chudoba a nerovnosti jsou téma</w:t>
      </w:r>
      <w:r>
        <w:rPr>
          <w:rFonts w:ascii="Calibri" w:eastAsia="Calibri" w:hAnsi="Calibri" w:cs="Calibri"/>
          <w:color w:val="525252"/>
          <w:sz w:val="18"/>
          <w:szCs w:val="18"/>
        </w:rPr>
        <w:t>ta</w:t>
      </w:r>
      <w:r w:rsidRPr="00AA3E11">
        <w:rPr>
          <w:rFonts w:ascii="Calibri" w:eastAsia="Calibri" w:hAnsi="Calibri" w:cs="Calibri"/>
          <w:color w:val="525252"/>
          <w:sz w:val="18"/>
          <w:szCs w:val="18"/>
        </w:rPr>
        <w:t>, kter</w:t>
      </w:r>
      <w:r>
        <w:rPr>
          <w:rFonts w:ascii="Calibri" w:eastAsia="Calibri" w:hAnsi="Calibri" w:cs="Calibri"/>
          <w:color w:val="525252"/>
          <w:sz w:val="18"/>
          <w:szCs w:val="18"/>
        </w:rPr>
        <w:t>á</w:t>
      </w:r>
      <w:r w:rsidRPr="00AA3E11">
        <w:rPr>
          <w:rFonts w:ascii="Calibri" w:eastAsia="Calibri" w:hAnsi="Calibri" w:cs="Calibri"/>
          <w:color w:val="525252"/>
          <w:sz w:val="18"/>
          <w:szCs w:val="18"/>
        </w:rPr>
        <w:t xml:space="preserve"> často probíráme právě v kontextu regionu Afriky. Je však důležité mít na paměti, že chudoba je celosvětová a každý region je chudobou v nějaké míře postižený. Stejně tak nerovnosti ve společnosti se týkají nás všech. V lekci jsme použili imaginární zemi inspirovanou Etiopií díky bohatým zkušenostem našich kolegů s</w:t>
      </w:r>
      <w:r>
        <w:rPr>
          <w:rFonts w:ascii="Calibri" w:eastAsia="Calibri" w:hAnsi="Calibri" w:cs="Calibri"/>
          <w:color w:val="525252"/>
          <w:sz w:val="18"/>
          <w:szCs w:val="18"/>
        </w:rPr>
        <w:t> </w:t>
      </w:r>
      <w:r w:rsidRPr="00AA3E11">
        <w:rPr>
          <w:rFonts w:ascii="Calibri" w:eastAsia="Calibri" w:hAnsi="Calibri" w:cs="Calibri"/>
          <w:color w:val="525252"/>
          <w:sz w:val="18"/>
          <w:szCs w:val="18"/>
        </w:rPr>
        <w:t>rozvojovými</w:t>
      </w:r>
      <w:r>
        <w:rPr>
          <w:rFonts w:ascii="Calibri" w:eastAsia="Calibri" w:hAnsi="Calibri" w:cs="Calibri"/>
          <w:color w:val="525252"/>
          <w:sz w:val="18"/>
          <w:szCs w:val="18"/>
        </w:rPr>
        <w:t xml:space="preserve"> </w:t>
      </w:r>
      <w:r w:rsidRPr="00AA3E11">
        <w:rPr>
          <w:rFonts w:ascii="Calibri" w:eastAsia="Calibri" w:hAnsi="Calibri" w:cs="Calibri"/>
          <w:color w:val="525252"/>
          <w:sz w:val="18"/>
          <w:szCs w:val="18"/>
        </w:rPr>
        <w:t xml:space="preserve">projekty v těchto oblastech. Lekce je koncipovaná tak, aby se žáci zamysleli nad rozměrem pomoci, rovnosti a nad tím, jaké jsou cesty k efektivnímu řešení problémů na druhé straně světa, avšak rozhodně tím není myšleno, že se chudoba týká jenom Afriky. </w:t>
      </w:r>
    </w:p>
    <w:p w14:paraId="0048FDEA" w14:textId="68134950" w:rsidR="0035306F" w:rsidRDefault="0035306F" w:rsidP="0035306F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AA3E11">
        <w:rPr>
          <w:rFonts w:ascii="Calibri" w:eastAsia="Calibri" w:hAnsi="Calibri" w:cs="Calibri"/>
          <w:color w:val="525252"/>
          <w:sz w:val="18"/>
          <w:szCs w:val="18"/>
        </w:rPr>
        <w:t>Podstatou lekce je ukázat, že lidé v určitých momentech nemají možnost volby – například si nevolí, kde se narodí, stejně tak mohou být utlačování politickým systémem či komplikovanou ekonomickou situací. Tento problém se však opět dotýká všech lidí, bez ohledu na region.</w:t>
      </w:r>
    </w:p>
    <w:p w14:paraId="0B41A386" w14:textId="388350C6" w:rsidR="0035306F" w:rsidRPr="00AA3E11" w:rsidRDefault="0035306F" w:rsidP="0035306F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</w:p>
    <w:p w14:paraId="702AF0EB" w14:textId="3C3B3040" w:rsidR="0035306F" w:rsidRPr="008F1AEA" w:rsidRDefault="0035306F" w:rsidP="0035306F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AA3E11">
        <w:rPr>
          <w:rFonts w:ascii="Calibri" w:eastAsia="Calibri" w:hAnsi="Calibri" w:cs="Calibri"/>
          <w:color w:val="525252"/>
          <w:sz w:val="18"/>
          <w:szCs w:val="18"/>
        </w:rPr>
        <w:t>Stejně tak je cílem lekce přiblížit téma pomoci a spolupráce a ukázat jejich efektivitu. Často se stává, že lidé v dobré víře pomoci posílají materiální pomoc, která je velmi nevhodná a nijak přínosná. Opět se s tímto ale můžeme setkat i v kontextu humanitární pomoci např. při tornádu na jižní Moravě, kde ADRA rovněž působila. Lidé si občas pletou materiální sbírky s</w:t>
      </w:r>
      <w:r w:rsidR="00C86202">
        <w:rPr>
          <w:rFonts w:ascii="Calibri" w:eastAsia="Calibri" w:hAnsi="Calibri" w:cs="Calibri"/>
          <w:color w:val="525252"/>
          <w:sz w:val="18"/>
          <w:szCs w:val="18"/>
        </w:rPr>
        <w:t> </w:t>
      </w:r>
      <w:r>
        <w:rPr>
          <w:rFonts w:ascii="Calibri" w:eastAsia="Calibri" w:hAnsi="Calibri" w:cs="Calibri"/>
          <w:color w:val="525252"/>
          <w:sz w:val="18"/>
          <w:szCs w:val="18"/>
        </w:rPr>
        <w:t>„</w:t>
      </w:r>
      <w:r w:rsidRPr="00AA3E11">
        <w:rPr>
          <w:rFonts w:ascii="Calibri" w:eastAsia="Calibri" w:hAnsi="Calibri" w:cs="Calibri"/>
          <w:color w:val="525252"/>
          <w:sz w:val="18"/>
          <w:szCs w:val="18"/>
        </w:rPr>
        <w:t xml:space="preserve">odkladištěm” rozbitých, špinavých či nechtěných věcí, a pak je úkolem organizace buď tyto věci vytřídit a na své náklady zlikvidovat, anebo je odvézt na místo, kde ovšem </w:t>
      </w:r>
      <w:proofErr w:type="gramStart"/>
      <w:r w:rsidRPr="00AA3E11">
        <w:rPr>
          <w:rFonts w:ascii="Calibri" w:eastAsia="Calibri" w:hAnsi="Calibri" w:cs="Calibri"/>
          <w:color w:val="525252"/>
          <w:sz w:val="18"/>
          <w:szCs w:val="18"/>
        </w:rPr>
        <w:t>tvoří</w:t>
      </w:r>
      <w:proofErr w:type="gramEnd"/>
      <w:r w:rsidRPr="00AA3E11">
        <w:rPr>
          <w:rFonts w:ascii="Calibri" w:eastAsia="Calibri" w:hAnsi="Calibri" w:cs="Calibri"/>
          <w:color w:val="525252"/>
          <w:sz w:val="18"/>
          <w:szCs w:val="18"/>
        </w:rPr>
        <w:t xml:space="preserve"> spíše odpad. Je tedy důležité přemýšlet nad užitečností materiální pomoci a přistupovat k</w:t>
      </w:r>
      <w:r w:rsidRPr="005E0951">
        <w:rPr>
          <w:rFonts w:ascii="Calibri" w:eastAsia="Calibri" w:hAnsi="Calibri" w:cs="Calibri"/>
          <w:color w:val="525252"/>
          <w:sz w:val="18"/>
          <w:szCs w:val="18"/>
        </w:rPr>
        <w:t> </w:t>
      </w:r>
      <w:r w:rsidRPr="00AA3E11">
        <w:rPr>
          <w:rFonts w:ascii="Calibri" w:eastAsia="Calibri" w:hAnsi="Calibri" w:cs="Calibri"/>
          <w:color w:val="525252"/>
          <w:sz w:val="18"/>
          <w:szCs w:val="18"/>
        </w:rPr>
        <w:t>příjemcům této pomoci s respektem.</w:t>
      </w:r>
    </w:p>
    <w:bookmarkEnd w:id="8"/>
    <w:bookmarkEnd w:id="9"/>
    <w:p w14:paraId="75EEAA83" w14:textId="558025BE" w:rsidR="00022FEC" w:rsidRPr="0035306F" w:rsidRDefault="00022FEC" w:rsidP="0035306F"/>
    <w:sectPr w:rsidR="00022FEC" w:rsidRPr="0035306F">
      <w:footerReference w:type="default" r:id="rId16"/>
      <w:pgSz w:w="11906" w:h="16838"/>
      <w:pgMar w:top="851" w:right="1133" w:bottom="1276" w:left="1134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29B2B" w14:textId="77777777" w:rsidR="00526578" w:rsidRDefault="00526578">
      <w:pPr>
        <w:spacing w:line="240" w:lineRule="auto"/>
      </w:pPr>
      <w:r>
        <w:separator/>
      </w:r>
    </w:p>
  </w:endnote>
  <w:endnote w:type="continuationSeparator" w:id="0">
    <w:p w14:paraId="328694AF" w14:textId="77777777" w:rsidR="00526578" w:rsidRDefault="005265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2CB38" w14:textId="77777777" w:rsidR="00303BF4" w:rsidRDefault="003F32A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  <w:r>
      <w:rPr>
        <w:noProof/>
        <w:lang w:val="cs-CZ"/>
      </w:rPr>
      <w:drawing>
        <wp:anchor distT="0" distB="0" distL="0" distR="0" simplePos="0" relativeHeight="251658240" behindDoc="1" locked="0" layoutInCell="1" hidden="0" allowOverlap="1" wp14:anchorId="6CC7C522" wp14:editId="46E28B95">
          <wp:simplePos x="0" y="0"/>
          <wp:positionH relativeFrom="column">
            <wp:posOffset>-34924</wp:posOffset>
          </wp:positionH>
          <wp:positionV relativeFrom="paragraph">
            <wp:posOffset>-22859</wp:posOffset>
          </wp:positionV>
          <wp:extent cx="6163200" cy="432000"/>
          <wp:effectExtent l="0" t="0" r="0" b="0"/>
          <wp:wrapNone/>
          <wp:docPr id="318" name="image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63200" cy="432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D949F" w14:textId="77777777" w:rsidR="00526578" w:rsidRDefault="00526578">
      <w:pPr>
        <w:spacing w:line="240" w:lineRule="auto"/>
      </w:pPr>
      <w:r>
        <w:separator/>
      </w:r>
    </w:p>
  </w:footnote>
  <w:footnote w:type="continuationSeparator" w:id="0">
    <w:p w14:paraId="5A258F2E" w14:textId="77777777" w:rsidR="00526578" w:rsidRDefault="0052657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E3215"/>
    <w:multiLevelType w:val="multilevel"/>
    <w:tmpl w:val="26329EE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9EA4FBA"/>
    <w:multiLevelType w:val="multilevel"/>
    <w:tmpl w:val="8EB09C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352E5979"/>
    <w:multiLevelType w:val="multilevel"/>
    <w:tmpl w:val="8F2618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356402EB"/>
    <w:multiLevelType w:val="multilevel"/>
    <w:tmpl w:val="3BB623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3D540651"/>
    <w:multiLevelType w:val="multilevel"/>
    <w:tmpl w:val="041608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4078076C"/>
    <w:multiLevelType w:val="multilevel"/>
    <w:tmpl w:val="C128A61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6DD5DB5"/>
    <w:multiLevelType w:val="multilevel"/>
    <w:tmpl w:val="5EF2F7C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86E63A3"/>
    <w:multiLevelType w:val="multilevel"/>
    <w:tmpl w:val="54C8CEC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A03624F"/>
    <w:multiLevelType w:val="multilevel"/>
    <w:tmpl w:val="95821ED4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B0403DE"/>
    <w:multiLevelType w:val="multilevel"/>
    <w:tmpl w:val="1B224C30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10C600A"/>
    <w:multiLevelType w:val="multilevel"/>
    <w:tmpl w:val="74069BF6"/>
    <w:lvl w:ilvl="0">
      <w:start w:val="1"/>
      <w:numFmt w:val="bullet"/>
      <w:lvlText w:val="●"/>
      <w:lvlJc w:val="left"/>
      <w:pPr>
        <w:ind w:left="114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2511" w:hanging="1005"/>
      </w:pPr>
      <w:rPr>
        <w:rFonts w:ascii="Calibri" w:eastAsia="Calibri" w:hAnsi="Calibri" w:cs="Calibri"/>
      </w:rPr>
    </w:lvl>
    <w:lvl w:ilvl="2">
      <w:start w:val="1"/>
      <w:numFmt w:val="bullet"/>
      <w:lvlText w:val="▪"/>
      <w:lvlJc w:val="left"/>
      <w:pPr>
        <w:ind w:left="25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06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A9F6C82"/>
    <w:multiLevelType w:val="multilevel"/>
    <w:tmpl w:val="192063FE"/>
    <w:lvl w:ilvl="0">
      <w:start w:val="1"/>
      <w:numFmt w:val="bullet"/>
      <w:lvlText w:val="●"/>
      <w:lvlJc w:val="left"/>
      <w:pPr>
        <w:ind w:left="142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8" w:hanging="360"/>
      </w:pPr>
      <w:rPr>
        <w:rFonts w:ascii="Noto Sans Symbols" w:eastAsia="Noto Sans Symbols" w:hAnsi="Noto Sans Symbols" w:cs="Noto Sans Symbols"/>
      </w:rPr>
    </w:lvl>
  </w:abstractNum>
  <w:num w:numId="1" w16cid:durableId="1718315054">
    <w:abstractNumId w:val="3"/>
  </w:num>
  <w:num w:numId="2" w16cid:durableId="1750348496">
    <w:abstractNumId w:val="0"/>
  </w:num>
  <w:num w:numId="3" w16cid:durableId="827478133">
    <w:abstractNumId w:val="7"/>
  </w:num>
  <w:num w:numId="4" w16cid:durableId="1044713781">
    <w:abstractNumId w:val="5"/>
  </w:num>
  <w:num w:numId="5" w16cid:durableId="495614010">
    <w:abstractNumId w:val="8"/>
  </w:num>
  <w:num w:numId="6" w16cid:durableId="1329403747">
    <w:abstractNumId w:val="2"/>
  </w:num>
  <w:num w:numId="7" w16cid:durableId="1977565899">
    <w:abstractNumId w:val="10"/>
  </w:num>
  <w:num w:numId="8" w16cid:durableId="744189251">
    <w:abstractNumId w:val="9"/>
  </w:num>
  <w:num w:numId="9" w16cid:durableId="320231525">
    <w:abstractNumId w:val="1"/>
  </w:num>
  <w:num w:numId="10" w16cid:durableId="1698387669">
    <w:abstractNumId w:val="6"/>
  </w:num>
  <w:num w:numId="11" w16cid:durableId="1632326371">
    <w:abstractNumId w:val="11"/>
  </w:num>
  <w:num w:numId="12" w16cid:durableId="6443531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AiIgYWxubmmopKMUnFpcnJmfB1JgUgsAtWSdhSwAAAA="/>
  </w:docVars>
  <w:rsids>
    <w:rsidRoot w:val="00303BF4"/>
    <w:rsid w:val="00001A69"/>
    <w:rsid w:val="00022FEC"/>
    <w:rsid w:val="000B54DB"/>
    <w:rsid w:val="00122AB3"/>
    <w:rsid w:val="001816A9"/>
    <w:rsid w:val="001F3664"/>
    <w:rsid w:val="0025134A"/>
    <w:rsid w:val="002601A2"/>
    <w:rsid w:val="00261F46"/>
    <w:rsid w:val="002B6C6D"/>
    <w:rsid w:val="002B762B"/>
    <w:rsid w:val="00303BF4"/>
    <w:rsid w:val="0035306F"/>
    <w:rsid w:val="00387FA3"/>
    <w:rsid w:val="003E7576"/>
    <w:rsid w:val="003F32AC"/>
    <w:rsid w:val="004329F8"/>
    <w:rsid w:val="0043679C"/>
    <w:rsid w:val="004B1125"/>
    <w:rsid w:val="004C326F"/>
    <w:rsid w:val="00505142"/>
    <w:rsid w:val="0052347C"/>
    <w:rsid w:val="00526578"/>
    <w:rsid w:val="00530C39"/>
    <w:rsid w:val="005355A2"/>
    <w:rsid w:val="00597DCE"/>
    <w:rsid w:val="005B31A9"/>
    <w:rsid w:val="005B6C7A"/>
    <w:rsid w:val="00622168"/>
    <w:rsid w:val="00645F78"/>
    <w:rsid w:val="006C3721"/>
    <w:rsid w:val="007027C3"/>
    <w:rsid w:val="00714152"/>
    <w:rsid w:val="00786A72"/>
    <w:rsid w:val="007B2CFA"/>
    <w:rsid w:val="007B2D5E"/>
    <w:rsid w:val="00840A1B"/>
    <w:rsid w:val="008B504D"/>
    <w:rsid w:val="009A22AD"/>
    <w:rsid w:val="009A239C"/>
    <w:rsid w:val="009D08CC"/>
    <w:rsid w:val="00A01386"/>
    <w:rsid w:val="00A6180F"/>
    <w:rsid w:val="00A72D3B"/>
    <w:rsid w:val="00AC3938"/>
    <w:rsid w:val="00AF5111"/>
    <w:rsid w:val="00B50692"/>
    <w:rsid w:val="00B50B3E"/>
    <w:rsid w:val="00BE3160"/>
    <w:rsid w:val="00C22077"/>
    <w:rsid w:val="00C26733"/>
    <w:rsid w:val="00C35108"/>
    <w:rsid w:val="00C86202"/>
    <w:rsid w:val="00D03D46"/>
    <w:rsid w:val="00D2720B"/>
    <w:rsid w:val="00DB75C9"/>
    <w:rsid w:val="00DC4E99"/>
    <w:rsid w:val="00E15FC7"/>
    <w:rsid w:val="00E33FAB"/>
    <w:rsid w:val="00ED1E7D"/>
    <w:rsid w:val="00EF39A1"/>
    <w:rsid w:val="00F2103F"/>
    <w:rsid w:val="00F21339"/>
    <w:rsid w:val="00F35051"/>
    <w:rsid w:val="00F60EF4"/>
    <w:rsid w:val="00F92B7D"/>
    <w:rsid w:val="00F95CCB"/>
    <w:rsid w:val="00FC6043"/>
    <w:rsid w:val="00FD33D0"/>
    <w:rsid w:val="00FD7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EE8063"/>
  <w15:docId w15:val="{FD689E51-E5BA-42C2-A323-1536F1399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417C2"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link w:val="NzevChar"/>
    <w:uiPriority w:val="10"/>
    <w:qFormat/>
    <w:rsid w:val="008417C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nadpis">
    <w:name w:val="Subtitle"/>
    <w:basedOn w:val="Normln"/>
    <w:next w:val="Normln"/>
    <w:link w:val="PodnadpisChar"/>
    <w:uiPriority w:val="11"/>
    <w:qFormat/>
    <w:pPr>
      <w:pBdr>
        <w:top w:val="single" w:sz="4" w:space="10" w:color="ED7D31"/>
        <w:bottom w:val="single" w:sz="4" w:space="10" w:color="ED7D31"/>
      </w:pBdr>
      <w:spacing w:before="300" w:after="360" w:line="240" w:lineRule="auto"/>
    </w:pPr>
    <w:rPr>
      <w:b/>
      <w:color w:val="ED7D31"/>
      <w:sz w:val="36"/>
      <w:szCs w:val="36"/>
    </w:rPr>
  </w:style>
  <w:style w:type="character" w:customStyle="1" w:styleId="PodnadpisChar">
    <w:name w:val="Podnadpis Char"/>
    <w:basedOn w:val="Standardnpsmoodstavce"/>
    <w:link w:val="Podnadpis"/>
    <w:uiPriority w:val="11"/>
    <w:rsid w:val="00043BD8"/>
    <w:rPr>
      <w:rFonts w:eastAsiaTheme="majorEastAsia" w:cstheme="minorHAnsi"/>
      <w:b/>
      <w:iCs/>
      <w:color w:val="ED7D31" w:themeColor="accent2"/>
      <w:spacing w:val="15"/>
      <w:sz w:val="36"/>
      <w:szCs w:val="24"/>
    </w:rPr>
  </w:style>
  <w:style w:type="paragraph" w:styleId="Bezmezer">
    <w:name w:val="No Spacing"/>
    <w:uiPriority w:val="1"/>
    <w:qFormat/>
    <w:rsid w:val="008417C2"/>
    <w:pPr>
      <w:spacing w:line="240" w:lineRule="auto"/>
    </w:pPr>
  </w:style>
  <w:style w:type="character" w:customStyle="1" w:styleId="NzevChar">
    <w:name w:val="Název Char"/>
    <w:basedOn w:val="Standardnpsmoodstavce"/>
    <w:link w:val="Nzev"/>
    <w:uiPriority w:val="10"/>
    <w:rsid w:val="008417C2"/>
    <w:rPr>
      <w:rFonts w:asciiTheme="majorHAnsi" w:eastAsiaTheme="majorEastAsia" w:hAnsiTheme="majorHAnsi" w:cstheme="majorBidi"/>
      <w:spacing w:val="-10"/>
      <w:kern w:val="28"/>
      <w:sz w:val="56"/>
      <w:szCs w:val="56"/>
      <w:lang w:val="cs" w:eastAsia="cs-CZ"/>
    </w:rPr>
  </w:style>
  <w:style w:type="paragraph" w:styleId="Normlnweb">
    <w:name w:val="Normal (Web)"/>
    <w:basedOn w:val="Normln"/>
    <w:uiPriority w:val="99"/>
    <w:unhideWhenUsed/>
    <w:rsid w:val="008417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/>
    </w:rPr>
  </w:style>
  <w:style w:type="paragraph" w:styleId="Odstavecseseznamem">
    <w:name w:val="List Paragraph"/>
    <w:basedOn w:val="Normln"/>
    <w:uiPriority w:val="34"/>
    <w:qFormat/>
    <w:rsid w:val="007F6FB0"/>
    <w:pPr>
      <w:ind w:left="720"/>
      <w:contextualSpacing/>
    </w:pPr>
    <w:rPr>
      <w:rFonts w:ascii="Calibri" w:hAnsi="Calibri"/>
      <w:sz w:val="20"/>
    </w:rPr>
  </w:style>
  <w:style w:type="paragraph" w:styleId="Zhlav">
    <w:name w:val="header"/>
    <w:basedOn w:val="Normln"/>
    <w:link w:val="Zhlav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6578C"/>
    <w:rPr>
      <w:rFonts w:ascii="Arial" w:eastAsia="Arial" w:hAnsi="Arial" w:cs="Arial"/>
      <w:lang w:val="cs" w:eastAsia="cs-CZ"/>
    </w:rPr>
  </w:style>
  <w:style w:type="paragraph" w:styleId="Zpat">
    <w:name w:val="footer"/>
    <w:basedOn w:val="Normln"/>
    <w:link w:val="Zpat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6578C"/>
    <w:rPr>
      <w:rFonts w:ascii="Arial" w:eastAsia="Arial" w:hAnsi="Arial" w:cs="Arial"/>
      <w:lang w:val="c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756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5681"/>
    <w:rPr>
      <w:rFonts w:ascii="Segoe UI" w:eastAsia="Arial" w:hAnsi="Segoe UI" w:cs="Segoe UI"/>
      <w:sz w:val="18"/>
      <w:szCs w:val="18"/>
      <w:lang w:val="cs" w:eastAsia="cs-CZ"/>
    </w:rPr>
  </w:style>
  <w:style w:type="table" w:customStyle="1" w:styleId="a">
    <w:basedOn w:val="TableNormal0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Nzevknihy">
    <w:name w:val="Book Title"/>
    <w:basedOn w:val="Standardnpsmoodstavce"/>
    <w:uiPriority w:val="33"/>
    <w:qFormat/>
    <w:rsid w:val="00DD79E6"/>
    <w:rPr>
      <w:b/>
      <w:bCs/>
      <w:i/>
      <w:iCs/>
      <w:spacing w:val="5"/>
    </w:rPr>
  </w:style>
  <w:style w:type="character" w:styleId="Odkaznakoment">
    <w:name w:val="annotation reference"/>
    <w:basedOn w:val="Standardnpsmoodstavce"/>
    <w:uiPriority w:val="99"/>
    <w:semiHidden/>
    <w:unhideWhenUsed/>
    <w:rsid w:val="0049247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247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2471"/>
    <w:rPr>
      <w:sz w:val="20"/>
      <w:szCs w:val="20"/>
      <w:lang w:val="c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247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2471"/>
    <w:rPr>
      <w:b/>
      <w:bCs/>
      <w:sz w:val="20"/>
      <w:szCs w:val="20"/>
      <w:lang w:val="cs"/>
    </w:rPr>
  </w:style>
  <w:style w:type="table" w:styleId="Mkatabulky">
    <w:name w:val="Table Grid"/>
    <w:basedOn w:val="Normlntabulka"/>
    <w:uiPriority w:val="39"/>
    <w:rsid w:val="005F395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1C7368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C7368"/>
    <w:rPr>
      <w:color w:val="605E5C"/>
      <w:shd w:val="clear" w:color="auto" w:fill="E1DFDD"/>
    </w:rPr>
  </w:style>
  <w:style w:type="table" w:customStyle="1" w:styleId="a1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elementtoproof">
    <w:name w:val="elementtoproof"/>
    <w:basedOn w:val="Standardnpsmoodstavce"/>
    <w:rsid w:val="00530C39"/>
  </w:style>
  <w:style w:type="paragraph" w:styleId="Revize">
    <w:name w:val="Revision"/>
    <w:hidden/>
    <w:uiPriority w:val="99"/>
    <w:semiHidden/>
    <w:rsid w:val="00597DCE"/>
    <w:pPr>
      <w:spacing w:line="240" w:lineRule="auto"/>
    </w:pPr>
  </w:style>
  <w:style w:type="paragraph" w:customStyle="1" w:styleId="ohraniceni">
    <w:name w:val="ohraniceni"/>
    <w:basedOn w:val="Normln"/>
    <w:link w:val="ohraniceniChar"/>
    <w:qFormat/>
    <w:rsid w:val="00022FEC"/>
    <w:pPr>
      <w:pBdr>
        <w:top w:val="dashed" w:sz="4" w:space="1" w:color="1A7492"/>
        <w:left w:val="dashed" w:sz="4" w:space="4" w:color="1A7492"/>
        <w:bottom w:val="dashed" w:sz="4" w:space="1" w:color="1A7492"/>
        <w:right w:val="dashed" w:sz="4" w:space="4" w:color="1A7492"/>
        <w:between w:val="nil"/>
      </w:pBdr>
      <w:spacing w:after="240"/>
      <w:ind w:left="720"/>
      <w:jc w:val="both"/>
    </w:pPr>
    <w:rPr>
      <w:rFonts w:ascii="Calibri" w:eastAsia="Calibri" w:hAnsi="Calibri" w:cs="Calibri"/>
      <w:color w:val="525252"/>
      <w:sz w:val="18"/>
      <w:szCs w:val="18"/>
    </w:rPr>
  </w:style>
  <w:style w:type="character" w:customStyle="1" w:styleId="ohraniceniChar">
    <w:name w:val="ohraniceni Char"/>
    <w:basedOn w:val="Standardnpsmoodstavce"/>
    <w:link w:val="ohraniceni"/>
    <w:rsid w:val="00022FEC"/>
    <w:rPr>
      <w:rFonts w:ascii="Calibri" w:eastAsia="Calibri" w:hAnsi="Calibri" w:cs="Calibri"/>
      <w:color w:val="52525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0CB46985392D4BBC074602700B9B96" ma:contentTypeVersion="16" ma:contentTypeDescription="Vytvoří nový dokument" ma:contentTypeScope="" ma:versionID="03eef813c1d72fdcbe2b2993264c50b9">
  <xsd:schema xmlns:xsd="http://www.w3.org/2001/XMLSchema" xmlns:xs="http://www.w3.org/2001/XMLSchema" xmlns:p="http://schemas.microsoft.com/office/2006/metadata/properties" xmlns:ns2="2a1a05e5-5b60-4b6c-b7ab-c3137fc42b4b" xmlns:ns3="2e4d4048-99e1-4105-8e63-5ad9f1b3a306" targetNamespace="http://schemas.microsoft.com/office/2006/metadata/properties" ma:root="true" ma:fieldsID="b160ab02282141190055bd79fbd38ce2" ns2:_="" ns3:_="">
    <xsd:import namespace="2a1a05e5-5b60-4b6c-b7ab-c3137fc42b4b"/>
    <xsd:import namespace="2e4d4048-99e1-4105-8e63-5ad9f1b3a3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a05e5-5b60-4b6c-b7ab-c3137fc4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394f75-4077-46eb-8cb4-841d55ebbb0e}" ma:internalName="TaxCatchAll" ma:showField="CatchAllData" ma:web="2a1a05e5-5b60-4b6c-b7ab-c3137fc42b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d4048-99e1-4105-8e63-5ad9f1b3a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b2f525c4-4218-4cf7-bea0-797ead027e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H3raeimVfbyuXkH6rIG2p6j7ww==">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</go:docsCustomData>
</go:gDocsCustomXmlDataStorage>
</file>

<file path=customXml/itemProps1.xml><?xml version="1.0" encoding="utf-8"?>
<ds:datastoreItem xmlns:ds="http://schemas.openxmlformats.org/officeDocument/2006/customXml" ds:itemID="{28CF5F16-0CB5-4160-9153-12AB1DE3C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a05e5-5b60-4b6c-b7ab-c3137fc42b4b"/>
    <ds:schemaRef ds:uri="2e4d4048-99e1-4105-8e63-5ad9f1b3a3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B2DAA0-4977-4F77-A0C9-6214EEECF4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3</Pages>
  <Words>1263</Words>
  <Characters>7458</Characters>
  <Application>Microsoft Office Word</Application>
  <DocSecurity>0</DocSecurity>
  <Lines>62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onika Bernhauserová</dc:creator>
  <cp:lastModifiedBy>Eliška Masná | ADRA</cp:lastModifiedBy>
  <cp:revision>10</cp:revision>
  <cp:lastPrinted>2023-02-03T10:56:00Z</cp:lastPrinted>
  <dcterms:created xsi:type="dcterms:W3CDTF">2023-02-10T16:00:00Z</dcterms:created>
  <dcterms:modified xsi:type="dcterms:W3CDTF">2023-02-13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0CB46985392D4BBC074602700B9B96</vt:lpwstr>
  </property>
  <property fmtid="{D5CDD505-2E9C-101B-9397-08002B2CF9AE}" pid="3" name="GrammarlyDocumentId">
    <vt:lpwstr>48b80608b300af80a489cda7081278c2bc1a5c5b3b539c05f1472fe533cc390d</vt:lpwstr>
  </property>
</Properties>
</file>